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00E9" w:rsidRPr="00C160A2" w:rsidRDefault="001B64DB" w:rsidP="00BB28C0">
      <w:pPr>
        <w:spacing w:line="360" w:lineRule="auto"/>
        <w:jc w:val="center"/>
        <w:rPr>
          <w:b/>
          <w:bCs/>
          <w:sz w:val="28"/>
          <w:szCs w:val="28"/>
        </w:rPr>
      </w:pPr>
      <w:r w:rsidRPr="00C160A2">
        <w:rPr>
          <w:b/>
          <w:bCs/>
          <w:sz w:val="28"/>
          <w:szCs w:val="28"/>
        </w:rPr>
        <w:t>1</w:t>
      </w:r>
      <w:r w:rsidRPr="00C160A2">
        <w:rPr>
          <w:b/>
          <w:bCs/>
          <w:sz w:val="28"/>
          <w:szCs w:val="28"/>
          <w:vertAlign w:val="superscript"/>
        </w:rPr>
        <w:t xml:space="preserve">ière </w:t>
      </w:r>
      <w:r w:rsidRPr="00C160A2">
        <w:rPr>
          <w:b/>
          <w:bCs/>
          <w:sz w:val="28"/>
          <w:szCs w:val="28"/>
        </w:rPr>
        <w:t xml:space="preserve"> Année LMD SM</w:t>
      </w:r>
    </w:p>
    <w:tbl>
      <w:tblPr>
        <w:tblpPr w:leftFromText="141" w:rightFromText="141" w:vertAnchor="text" w:horzAnchor="margin" w:tblpXSpec="center" w:tblpY="5"/>
        <w:tblW w:w="223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"/>
        <w:gridCol w:w="3685"/>
        <w:gridCol w:w="3685"/>
        <w:gridCol w:w="4819"/>
        <w:gridCol w:w="242"/>
        <w:gridCol w:w="4819"/>
        <w:gridCol w:w="4603"/>
      </w:tblGrid>
      <w:tr w:rsidR="00D029AA" w:rsidRPr="00556D59" w:rsidTr="00D511AE">
        <w:trPr>
          <w:cantSplit/>
          <w:trHeight w:val="454"/>
        </w:trPr>
        <w:tc>
          <w:tcPr>
            <w:tcW w:w="510" w:type="dxa"/>
            <w:tcBorders>
              <w:top w:val="nil"/>
              <w:left w:val="nil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:rsidR="00D029AA" w:rsidRPr="00556D59" w:rsidRDefault="00D029AA" w:rsidP="0067151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6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D029AA" w:rsidRPr="00415AFF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685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D029AA" w:rsidRPr="00415AFF" w:rsidRDefault="00D029AA" w:rsidP="00671512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819" w:type="dxa"/>
            <w:tcBorders>
              <w:top w:val="single" w:sz="24" w:space="0" w:color="auto"/>
              <w:bottom w:val="single" w:sz="2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D029AA" w:rsidRPr="00415AFF" w:rsidRDefault="00D029AA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42" w:type="dxa"/>
            <w:vMerge w:val="restart"/>
            <w:tcBorders>
              <w:top w:val="single" w:sz="24" w:space="0" w:color="auto"/>
              <w:left w:val="single" w:sz="18" w:space="0" w:color="auto"/>
              <w:right w:val="single" w:sz="18" w:space="0" w:color="auto"/>
            </w:tcBorders>
            <w:shd w:val="clear" w:color="auto" w:fill="808080"/>
            <w:vAlign w:val="center"/>
          </w:tcPr>
          <w:p w:rsidR="00D029AA" w:rsidRPr="00415AFF" w:rsidRDefault="00D029AA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819" w:type="dxa"/>
            <w:tcBorders>
              <w:top w:val="single" w:sz="24" w:space="0" w:color="auto"/>
              <w:left w:val="single" w:sz="18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D029AA" w:rsidRPr="00415AFF" w:rsidRDefault="00D029AA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bookmarkStart w:id="0" w:name="_GoBack"/>
            <w:bookmarkEnd w:id="0"/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603" w:type="dxa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D029AA" w:rsidRPr="00415AFF" w:rsidRDefault="00D029AA" w:rsidP="00671512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7:00</w:t>
            </w:r>
            <w:r w:rsidRPr="00415AFF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A57D6B" w:rsidRPr="008A0B77" w:rsidTr="00D511AE">
        <w:trPr>
          <w:cantSplit/>
          <w:trHeight w:val="737"/>
        </w:trPr>
        <w:tc>
          <w:tcPr>
            <w:tcW w:w="510" w:type="dxa"/>
            <w:vMerge w:val="restart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A57D6B" w:rsidRPr="00556D59" w:rsidRDefault="00A57D6B" w:rsidP="000E6349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Dimanche</w:t>
            </w:r>
          </w:p>
        </w:tc>
        <w:tc>
          <w:tcPr>
            <w:tcW w:w="3685" w:type="dxa"/>
            <w:vMerge w:val="restart"/>
            <w:tcBorders>
              <w:lef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A57D6B" w:rsidRPr="00A57D6B" w:rsidRDefault="00A57D6B" w:rsidP="00A57D6B">
            <w:pPr>
              <w:jc w:val="center"/>
              <w:rPr>
                <w:rFonts w:asciiTheme="majorBidi" w:hAnsiTheme="majorBidi" w:cstheme="majorBidi"/>
                <w:b/>
                <w:bCs/>
                <w:caps/>
                <w:u w:val="single"/>
              </w:rPr>
            </w:pPr>
          </w:p>
        </w:tc>
        <w:tc>
          <w:tcPr>
            <w:tcW w:w="3685" w:type="dxa"/>
            <w:vMerge w:val="restart"/>
            <w:shd w:val="clear" w:color="auto" w:fill="auto"/>
            <w:vAlign w:val="center"/>
          </w:tcPr>
          <w:p w:rsidR="00F43985" w:rsidRPr="006462D2" w:rsidRDefault="00F43985" w:rsidP="00F43985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  <w:lang w:val="en-US"/>
              </w:rPr>
            </w:pPr>
            <w:r w:rsidRPr="006462D2">
              <w:rPr>
                <w:rFonts w:asciiTheme="majorBidi" w:hAnsiTheme="majorBidi" w:cstheme="majorBidi"/>
                <w:b/>
                <w:bCs/>
                <w:color w:val="FF0000"/>
                <w:lang w:val="en-US"/>
              </w:rPr>
              <w:t xml:space="preserve">COURS MATH 2 </w:t>
            </w:r>
          </w:p>
          <w:p w:rsidR="00F43985" w:rsidRPr="006462D2" w:rsidRDefault="00F43985" w:rsidP="00F43985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  <w:lang w:val="en-US"/>
              </w:rPr>
            </w:pPr>
            <w:proofErr w:type="spellStart"/>
            <w:proofErr w:type="gramStart"/>
            <w:r w:rsidRPr="006462D2">
              <w:rPr>
                <w:rFonts w:asciiTheme="majorBidi" w:hAnsiTheme="majorBidi" w:cstheme="majorBidi"/>
                <w:b/>
                <w:bCs/>
                <w:color w:val="FF0000"/>
                <w:lang w:val="en-US"/>
              </w:rPr>
              <w:t>Mr</w:t>
            </w:r>
            <w:proofErr w:type="spellEnd"/>
            <w:r w:rsidRPr="006462D2">
              <w:rPr>
                <w:rFonts w:asciiTheme="majorBidi" w:hAnsiTheme="majorBidi" w:cstheme="majorBidi"/>
                <w:b/>
                <w:bCs/>
                <w:color w:val="FF0000"/>
                <w:lang w:val="en-US"/>
              </w:rPr>
              <w:t> :</w:t>
            </w:r>
            <w:proofErr w:type="gramEnd"/>
            <w:r w:rsidRPr="006462D2">
              <w:rPr>
                <w:rFonts w:asciiTheme="majorBidi" w:hAnsiTheme="majorBidi" w:cstheme="majorBidi"/>
                <w:b/>
                <w:bCs/>
                <w:color w:val="FF0000"/>
                <w:lang w:val="en-US"/>
              </w:rPr>
              <w:t xml:space="preserve"> EL KHEIRI</w:t>
            </w:r>
          </w:p>
          <w:p w:rsidR="00A57D6B" w:rsidRPr="00F43985" w:rsidRDefault="00F43985" w:rsidP="00F43985">
            <w:pPr>
              <w:jc w:val="center"/>
              <w:rPr>
                <w:lang w:val="en-US"/>
              </w:rPr>
            </w:pPr>
            <w:proofErr w:type="spellStart"/>
            <w:r w:rsidRPr="006462D2">
              <w:rPr>
                <w:rFonts w:asciiTheme="majorBidi" w:hAnsiTheme="majorBidi" w:cstheme="majorBidi"/>
                <w:b/>
                <w:bCs/>
                <w:color w:val="FF0000"/>
                <w:highlight w:val="yellow"/>
                <w:u w:val="single"/>
                <w:lang w:val="en-US"/>
              </w:rPr>
              <w:t>Amphi</w:t>
            </w:r>
            <w:proofErr w:type="spellEnd"/>
            <w:r w:rsidRPr="006462D2">
              <w:rPr>
                <w:rFonts w:asciiTheme="majorBidi" w:hAnsiTheme="majorBidi" w:cstheme="majorBidi"/>
                <w:b/>
                <w:bCs/>
                <w:color w:val="FF0000"/>
                <w:highlight w:val="yellow"/>
                <w:u w:val="single"/>
                <w:lang w:val="en-US"/>
              </w:rPr>
              <w:t xml:space="preserve"> « C »</w:t>
            </w:r>
          </w:p>
        </w:tc>
        <w:tc>
          <w:tcPr>
            <w:tcW w:w="4819" w:type="dxa"/>
            <w:vMerge w:val="restart"/>
            <w:tcBorders>
              <w:top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F43985" w:rsidRPr="00556D59" w:rsidRDefault="00A57D6B" w:rsidP="00F43985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32198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</w:t>
            </w:r>
            <w:r w:rsidR="00F43985" w:rsidRPr="00556D59">
              <w:rPr>
                <w:rFonts w:asciiTheme="majorBidi" w:hAnsiTheme="majorBidi" w:cstheme="majorBidi"/>
                <w:b/>
                <w:bCs/>
                <w:color w:val="C45911"/>
              </w:rPr>
              <w:t xml:space="preserve"> </w:t>
            </w:r>
            <w:proofErr w:type="gramStart"/>
            <w:r w:rsidR="00F43985" w:rsidRPr="00556D59">
              <w:rPr>
                <w:rFonts w:asciiTheme="majorBidi" w:hAnsiTheme="majorBidi" w:cstheme="majorBidi"/>
                <w:b/>
                <w:bCs/>
                <w:color w:val="C45911"/>
              </w:rPr>
              <w:t>COURS  INFORMATIQUE</w:t>
            </w:r>
            <w:proofErr w:type="gramEnd"/>
            <w:r w:rsidR="00F43985" w:rsidRPr="00556D59">
              <w:rPr>
                <w:rFonts w:asciiTheme="majorBidi" w:hAnsiTheme="majorBidi" w:cstheme="majorBidi"/>
                <w:b/>
                <w:bCs/>
                <w:color w:val="C45911"/>
              </w:rPr>
              <w:t xml:space="preserve"> 2</w:t>
            </w:r>
          </w:p>
          <w:p w:rsidR="00F43985" w:rsidRPr="00556D59" w:rsidRDefault="00F43985" w:rsidP="00F43985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  <w:caps/>
              </w:rPr>
              <w:t xml:space="preserve"> M</w:t>
            </w:r>
            <w:r w:rsidRPr="00556D59">
              <w:rPr>
                <w:rFonts w:asciiTheme="majorBidi" w:hAnsiTheme="majorBidi" w:cstheme="majorBidi"/>
                <w:b/>
                <w:bCs/>
              </w:rPr>
              <w:t>r : OUAMRI</w:t>
            </w:r>
          </w:p>
          <w:p w:rsidR="00A57D6B" w:rsidRPr="00321989" w:rsidRDefault="00F43985" w:rsidP="00F43985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Amphi « C »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  <w:vAlign w:val="center"/>
          </w:tcPr>
          <w:p w:rsidR="00A57D6B" w:rsidRPr="00321989" w:rsidRDefault="00A57D6B" w:rsidP="000E6349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:rsidR="00A57D6B" w:rsidRPr="00556D59" w:rsidRDefault="00A57D6B" w:rsidP="00321989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TD Math 2 </w:t>
            </w:r>
            <w:r w:rsidRPr="00A13F6B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G02</w:t>
            </w:r>
          </w:p>
          <w:p w:rsidR="00A57D6B" w:rsidRPr="00321989" w:rsidRDefault="00A57D6B" w:rsidP="00DF6603">
            <w:pPr>
              <w:jc w:val="center"/>
              <w:rPr>
                <w:rFonts w:asciiTheme="majorBidi" w:hAnsiTheme="majorBidi" w:cstheme="majorBidi"/>
                <w:b/>
                <w:bCs/>
                <w:color w:val="0070C0"/>
                <w:lang w:val="en-US"/>
              </w:rPr>
            </w:pPr>
            <w:proofErr w:type="gramStart"/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Mr :</w:t>
            </w:r>
            <w:proofErr w:type="gramEnd"/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EL KHEIRI  </w:t>
            </w:r>
            <w:r w:rsidRPr="00F2261F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Salle : HT0</w:t>
            </w:r>
            <w:r w:rsidRPr="000E6349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6</w:t>
            </w:r>
            <w:r w:rsidRPr="00321989">
              <w:rPr>
                <w:rFonts w:asciiTheme="majorBidi" w:hAnsiTheme="majorBidi" w:cstheme="majorBidi"/>
                <w:b/>
                <w:bCs/>
                <w:caps/>
                <w:color w:val="00B0F0"/>
                <w:lang w:val="en-US"/>
              </w:rPr>
              <w:t xml:space="preserve"> </w:t>
            </w:r>
            <w:r w:rsidRPr="0032198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</w:t>
            </w:r>
          </w:p>
        </w:tc>
        <w:tc>
          <w:tcPr>
            <w:tcW w:w="4603" w:type="dxa"/>
            <w:tcBorders>
              <w:top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A57D6B" w:rsidRPr="00556D59" w:rsidRDefault="00A57D6B" w:rsidP="00A57D6B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TD Math </w:t>
            </w:r>
            <w:r w:rsidRPr="00A13F6B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2 G01</w:t>
            </w:r>
          </w:p>
          <w:p w:rsidR="00A57D6B" w:rsidRPr="008A0B77" w:rsidRDefault="00A57D6B" w:rsidP="00A57D6B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Mr : EL KHEIRI  </w:t>
            </w: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</w:t>
            </w:r>
            <w:r w:rsidRPr="006C5169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Salle </w:t>
            </w:r>
            <w:r w:rsidRPr="00C91DD8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: HT06</w:t>
            </w:r>
          </w:p>
        </w:tc>
      </w:tr>
      <w:tr w:rsidR="00A57D6B" w:rsidRPr="00321989" w:rsidTr="00D511AE">
        <w:trPr>
          <w:cantSplit/>
          <w:trHeight w:val="737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A57D6B" w:rsidRPr="008A0B77" w:rsidRDefault="00A57D6B" w:rsidP="000E6349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A57D6B" w:rsidRPr="008A0B77" w:rsidRDefault="00A57D6B" w:rsidP="000E6349">
            <w:pPr>
              <w:jc w:val="center"/>
              <w:rPr>
                <w:rFonts w:asciiTheme="majorBidi" w:hAnsiTheme="majorBidi" w:cstheme="majorBidi"/>
                <w:b/>
                <w:bCs/>
                <w:caps/>
                <w:u w:val="single"/>
                <w:lang w:val="en-US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A57D6B" w:rsidRPr="008A0B77" w:rsidRDefault="00A57D6B" w:rsidP="000E6349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lang w:val="en-US" w:eastAsia="en-US" w:bidi="ar-DZ"/>
              </w:rPr>
            </w:pPr>
          </w:p>
        </w:tc>
        <w:tc>
          <w:tcPr>
            <w:tcW w:w="4819" w:type="dxa"/>
            <w:vMerge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57D6B" w:rsidRPr="008A0B77" w:rsidRDefault="00A57D6B" w:rsidP="00805693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  <w:lang w:val="en-US"/>
              </w:rPr>
            </w:pP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  <w:vAlign w:val="center"/>
          </w:tcPr>
          <w:p w:rsidR="00A57D6B" w:rsidRPr="008A0B77" w:rsidRDefault="00A57D6B" w:rsidP="000E6349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:rsidR="00A57D6B" w:rsidRPr="00DD0558" w:rsidRDefault="00A57D6B" w:rsidP="00321989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00B0F0"/>
              </w:rPr>
              <w:t>TP Physique 2 G04</w:t>
            </w:r>
          </w:p>
          <w:p w:rsidR="00A57D6B" w:rsidRPr="00321989" w:rsidRDefault="00A57D6B" w:rsidP="00321989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F0"/>
              </w:rPr>
              <w:t>Mr : GOUICHICHE</w:t>
            </w:r>
          </w:p>
        </w:tc>
        <w:tc>
          <w:tcPr>
            <w:tcW w:w="460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A57D6B" w:rsidRPr="00DD0558" w:rsidRDefault="00A57D6B" w:rsidP="00A57D6B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00B0F0"/>
              </w:rPr>
              <w:t>TP Physique 2 G03</w:t>
            </w:r>
          </w:p>
          <w:p w:rsidR="00A57D6B" w:rsidRPr="00321989" w:rsidRDefault="00A57D6B" w:rsidP="00A57D6B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F0"/>
              </w:rPr>
              <w:t>Mr : GOUICHICHE</w:t>
            </w:r>
          </w:p>
        </w:tc>
      </w:tr>
      <w:tr w:rsidR="00AA4D87" w:rsidRPr="00321989" w:rsidTr="00D511AE">
        <w:trPr>
          <w:cantSplit/>
          <w:trHeight w:val="737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AA4D87" w:rsidRPr="00321989" w:rsidRDefault="00AA4D87" w:rsidP="00AA4D87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AA4D87" w:rsidRPr="0032198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aps/>
                <w:u w:val="single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AA4D87" w:rsidRPr="0032198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vMerge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A4D87" w:rsidRPr="0032198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  <w:vAlign w:val="center"/>
          </w:tcPr>
          <w:p w:rsidR="00AA4D87" w:rsidRPr="00321989" w:rsidRDefault="00AA4D87" w:rsidP="00AA4D87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shd w:val="clear" w:color="auto" w:fill="auto"/>
            <w:vAlign w:val="center"/>
          </w:tcPr>
          <w:p w:rsidR="00AA4D87" w:rsidRPr="008A0B77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0070C0"/>
                <w:lang w:val="en-US"/>
              </w:rPr>
            </w:pPr>
            <w:r w:rsidRPr="008A0B77">
              <w:rPr>
                <w:rFonts w:asciiTheme="majorBidi" w:hAnsiTheme="majorBidi" w:cstheme="majorBidi"/>
                <w:b/>
                <w:bCs/>
                <w:color w:val="0070C0"/>
                <w:lang w:val="en-US"/>
              </w:rPr>
              <w:t xml:space="preserve">TD Physique </w:t>
            </w:r>
            <w:proofErr w:type="gramStart"/>
            <w:r w:rsidRPr="008A0B77">
              <w:rPr>
                <w:rFonts w:asciiTheme="majorBidi" w:hAnsiTheme="majorBidi" w:cstheme="majorBidi"/>
                <w:b/>
                <w:bCs/>
                <w:color w:val="0070C0"/>
                <w:lang w:val="en-US"/>
              </w:rPr>
              <w:t>2  G</w:t>
            </w:r>
            <w:proofErr w:type="gramEnd"/>
            <w:r w:rsidRPr="008A0B77">
              <w:rPr>
                <w:rFonts w:asciiTheme="majorBidi" w:hAnsiTheme="majorBidi" w:cstheme="majorBidi"/>
                <w:b/>
                <w:bCs/>
                <w:color w:val="0070C0"/>
                <w:lang w:val="en-US"/>
              </w:rPr>
              <w:t>01</w:t>
            </w:r>
          </w:p>
          <w:p w:rsidR="00AA4D87" w:rsidRPr="008A0B77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aps/>
                <w:color w:val="FF0000"/>
                <w:lang w:val="en-US"/>
              </w:rPr>
            </w:pPr>
            <w:proofErr w:type="gramStart"/>
            <w:r w:rsidRPr="008A0B77">
              <w:rPr>
                <w:rFonts w:asciiTheme="majorBidi" w:hAnsiTheme="majorBidi" w:cstheme="majorBidi"/>
                <w:b/>
                <w:bCs/>
                <w:color w:val="0070C0"/>
                <w:lang w:val="en-US"/>
              </w:rPr>
              <w:t>Mr :</w:t>
            </w:r>
            <w:proofErr w:type="gramEnd"/>
            <w:r w:rsidRPr="008A0B77">
              <w:rPr>
                <w:rFonts w:asciiTheme="majorBidi" w:hAnsiTheme="majorBidi" w:cstheme="majorBidi"/>
                <w:b/>
                <w:bCs/>
                <w:color w:val="0070C0"/>
                <w:lang w:val="en-US"/>
              </w:rPr>
              <w:t xml:space="preserve">  YESREF</w:t>
            </w:r>
            <w:r w:rsidRPr="008A0B77">
              <w:rPr>
                <w:rFonts w:asciiTheme="majorBidi" w:hAnsiTheme="majorBidi" w:cstheme="majorBidi"/>
                <w:b/>
                <w:bCs/>
                <w:lang w:val="en-US"/>
              </w:rPr>
              <w:t xml:space="preserve">  </w:t>
            </w:r>
            <w:r w:rsidRPr="008A0B77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 xml:space="preserve"> Salle : 2</w:t>
            </w:r>
            <w:r w:rsidRPr="00F761E2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03</w:t>
            </w:r>
          </w:p>
        </w:tc>
        <w:tc>
          <w:tcPr>
            <w:tcW w:w="460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:rsidR="00AA4D87" w:rsidRPr="008A0B77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0070C0"/>
                <w:lang w:val="en-US"/>
              </w:rPr>
            </w:pPr>
            <w:r w:rsidRPr="008A0B77">
              <w:rPr>
                <w:rFonts w:asciiTheme="majorBidi" w:hAnsiTheme="majorBidi" w:cstheme="majorBidi"/>
                <w:b/>
                <w:bCs/>
                <w:color w:val="0070C0"/>
                <w:lang w:val="en-US"/>
              </w:rPr>
              <w:t xml:space="preserve">TD Physique </w:t>
            </w:r>
            <w:proofErr w:type="gramStart"/>
            <w:r w:rsidRPr="008A0B77">
              <w:rPr>
                <w:rFonts w:asciiTheme="majorBidi" w:hAnsiTheme="majorBidi" w:cstheme="majorBidi"/>
                <w:b/>
                <w:bCs/>
                <w:color w:val="0070C0"/>
                <w:lang w:val="en-US"/>
              </w:rPr>
              <w:t>2  G</w:t>
            </w:r>
            <w:proofErr w:type="gramEnd"/>
            <w:r w:rsidRPr="008A0B77">
              <w:rPr>
                <w:rFonts w:asciiTheme="majorBidi" w:hAnsiTheme="majorBidi" w:cstheme="majorBidi"/>
                <w:b/>
                <w:bCs/>
                <w:color w:val="0070C0"/>
                <w:lang w:val="en-US"/>
              </w:rPr>
              <w:t>02</w:t>
            </w:r>
          </w:p>
          <w:p w:rsidR="00AA4D87" w:rsidRPr="008A0B77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  <w:lang w:val="en-US"/>
              </w:rPr>
            </w:pPr>
            <w:proofErr w:type="gramStart"/>
            <w:r w:rsidRPr="008A0B77">
              <w:rPr>
                <w:rFonts w:asciiTheme="majorBidi" w:hAnsiTheme="majorBidi" w:cstheme="majorBidi"/>
                <w:b/>
                <w:bCs/>
                <w:color w:val="0070C0"/>
                <w:lang w:val="en-US"/>
              </w:rPr>
              <w:t>Mr :</w:t>
            </w:r>
            <w:proofErr w:type="gramEnd"/>
            <w:r w:rsidRPr="008A0B77">
              <w:rPr>
                <w:rFonts w:asciiTheme="majorBidi" w:hAnsiTheme="majorBidi" w:cstheme="majorBidi"/>
                <w:b/>
                <w:bCs/>
                <w:color w:val="0070C0"/>
                <w:lang w:val="en-US"/>
              </w:rPr>
              <w:t xml:space="preserve">  YESREF</w:t>
            </w:r>
            <w:r w:rsidRPr="008A0B77">
              <w:rPr>
                <w:rFonts w:asciiTheme="majorBidi" w:hAnsiTheme="majorBidi" w:cstheme="majorBidi"/>
                <w:b/>
                <w:bCs/>
                <w:lang w:val="en-US"/>
              </w:rPr>
              <w:t xml:space="preserve">   </w:t>
            </w:r>
            <w:r w:rsidRPr="006462D2">
              <w:rPr>
                <w:rFonts w:asciiTheme="majorBidi" w:hAnsiTheme="majorBidi" w:cstheme="majorBidi"/>
                <w:b/>
                <w:bCs/>
                <w:color w:val="FF0000"/>
                <w:highlight w:val="yellow"/>
                <w:u w:val="single"/>
                <w:lang w:val="en-US"/>
              </w:rPr>
              <w:t xml:space="preserve"> </w:t>
            </w:r>
            <w:r w:rsidRPr="00F2261F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 xml:space="preserve"> Salle : </w:t>
            </w:r>
            <w:r w:rsidRPr="00DF6603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203</w:t>
            </w:r>
          </w:p>
        </w:tc>
      </w:tr>
      <w:tr w:rsidR="00AA4D87" w:rsidRPr="008A0B77" w:rsidTr="00D511AE">
        <w:trPr>
          <w:cantSplit/>
          <w:trHeight w:val="737"/>
        </w:trPr>
        <w:tc>
          <w:tcPr>
            <w:tcW w:w="510" w:type="dxa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AA4D87" w:rsidRPr="00321989" w:rsidRDefault="00AA4D87" w:rsidP="00AA4D87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  <w:bottom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AA4D87" w:rsidRPr="0032198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aps/>
                <w:u w:val="single"/>
              </w:rPr>
            </w:pPr>
          </w:p>
        </w:tc>
        <w:tc>
          <w:tcPr>
            <w:tcW w:w="3685" w:type="dxa"/>
            <w:vMerge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AA4D87" w:rsidRPr="0032198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vMerge/>
            <w:tcBorders>
              <w:bottom w:val="single" w:sz="2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AA4D87" w:rsidRPr="0032198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  <w:vAlign w:val="center"/>
          </w:tcPr>
          <w:p w:rsidR="00AA4D87" w:rsidRPr="00321989" w:rsidRDefault="00AA4D87" w:rsidP="00AA4D87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AA4D87" w:rsidRPr="00DD0558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TP Chimie 2 G0</w:t>
            </w:r>
            <w:r>
              <w:rPr>
                <w:rFonts w:asciiTheme="majorBidi" w:hAnsiTheme="majorBidi" w:cstheme="majorBidi"/>
                <w:b/>
                <w:bCs/>
                <w:color w:val="7030A0"/>
              </w:rPr>
              <w:t>3</w:t>
            </w:r>
          </w:p>
          <w:p w:rsidR="00AA4D87" w:rsidRPr="008A0B77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aps/>
                <w:color w:val="FF0000"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Mme : BALEH</w:t>
            </w:r>
          </w:p>
        </w:tc>
        <w:tc>
          <w:tcPr>
            <w:tcW w:w="4603" w:type="dxa"/>
            <w:tcBorders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AA4D87" w:rsidRPr="008A0B77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  <w:lang w:val="en-US"/>
              </w:rPr>
            </w:pPr>
          </w:p>
        </w:tc>
      </w:tr>
      <w:tr w:rsidR="00AA4D87" w:rsidRPr="0045439B" w:rsidTr="00D511AE">
        <w:trPr>
          <w:cantSplit/>
          <w:trHeight w:val="737"/>
        </w:trPr>
        <w:tc>
          <w:tcPr>
            <w:tcW w:w="510" w:type="dxa"/>
            <w:vMerge w:val="restart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AA4D87" w:rsidRPr="00556D59" w:rsidRDefault="00AA4D87" w:rsidP="00AA4D87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Lundi</w:t>
            </w:r>
          </w:p>
        </w:tc>
        <w:tc>
          <w:tcPr>
            <w:tcW w:w="3685" w:type="dxa"/>
            <w:vMerge w:val="restart"/>
            <w:tcBorders>
              <w:top w:val="single" w:sz="24" w:space="0" w:color="auto"/>
              <w:left w:val="single" w:sz="24" w:space="0" w:color="auto"/>
            </w:tcBorders>
            <w:shd w:val="clear" w:color="auto" w:fill="auto"/>
            <w:vAlign w:val="center"/>
          </w:tcPr>
          <w:p w:rsidR="00AA4D87" w:rsidRPr="006462D2" w:rsidRDefault="00AA4D87" w:rsidP="00AA4D8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  <w:lang w:val="en-US"/>
              </w:rPr>
            </w:pPr>
            <w:r w:rsidRPr="006462D2">
              <w:rPr>
                <w:rFonts w:asciiTheme="majorBidi" w:hAnsiTheme="majorBidi" w:cstheme="majorBidi"/>
                <w:b/>
                <w:bCs/>
                <w:color w:val="FF0000"/>
                <w:lang w:val="en-US"/>
              </w:rPr>
              <w:t xml:space="preserve">COURS MATH 2 </w:t>
            </w:r>
          </w:p>
          <w:p w:rsidR="00AA4D87" w:rsidRPr="006462D2" w:rsidRDefault="00AA4D87" w:rsidP="00AA4D8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aps/>
                <w:color w:val="FF0000"/>
                <w:lang w:val="en-US"/>
              </w:rPr>
            </w:pPr>
            <w:r w:rsidRPr="006462D2">
              <w:rPr>
                <w:rFonts w:asciiTheme="majorBidi" w:hAnsiTheme="majorBidi" w:cstheme="majorBidi"/>
                <w:b/>
                <w:bCs/>
                <w:color w:val="FF0000"/>
                <w:lang w:val="en-US"/>
              </w:rPr>
              <w:t>Mr : EL KHEIRI</w:t>
            </w:r>
          </w:p>
          <w:p w:rsidR="00AA4D87" w:rsidRPr="006462D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lang w:val="en-US"/>
              </w:rPr>
            </w:pPr>
            <w:r w:rsidRPr="006462D2">
              <w:rPr>
                <w:rFonts w:asciiTheme="majorBidi" w:hAnsiTheme="majorBidi" w:cstheme="majorBidi"/>
                <w:b/>
                <w:bCs/>
                <w:color w:val="FF0000"/>
                <w:highlight w:val="yellow"/>
                <w:u w:val="single"/>
                <w:lang w:val="en-US"/>
              </w:rPr>
              <w:t>Amphi « C »</w:t>
            </w:r>
            <w:r w:rsidRPr="006462D2">
              <w:rPr>
                <w:rFonts w:asciiTheme="majorBidi" w:hAnsiTheme="majorBidi" w:cstheme="majorBidi"/>
                <w:b/>
                <w:bCs/>
                <w:color w:val="FF0000"/>
                <w:u w:val="single"/>
                <w:lang w:val="en-US"/>
              </w:rPr>
              <w:t xml:space="preserve"> </w:t>
            </w:r>
          </w:p>
        </w:tc>
        <w:tc>
          <w:tcPr>
            <w:tcW w:w="3685" w:type="dxa"/>
            <w:vMerge w:val="restart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AA4D87" w:rsidRPr="006462D2" w:rsidRDefault="00AA4D87" w:rsidP="00AA4D8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6462D2">
              <w:rPr>
                <w:rFonts w:asciiTheme="majorBidi" w:hAnsiTheme="majorBidi" w:cstheme="majorBidi"/>
                <w:b/>
                <w:bCs/>
                <w:color w:val="FF0000"/>
              </w:rPr>
              <w:t>COURS CHIMIE 2</w:t>
            </w:r>
          </w:p>
          <w:p w:rsidR="00AA4D87" w:rsidRPr="006462D2" w:rsidRDefault="00AA4D87" w:rsidP="00AA4D8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  <w:u w:val="single"/>
              </w:rPr>
            </w:pPr>
            <w:r w:rsidRPr="006462D2">
              <w:rPr>
                <w:rFonts w:asciiTheme="majorBidi" w:hAnsiTheme="majorBidi" w:cstheme="majorBidi"/>
                <w:b/>
                <w:bCs/>
                <w:color w:val="FF0000"/>
              </w:rPr>
              <w:t>Melle : BENHAOUA</w:t>
            </w:r>
          </w:p>
          <w:p w:rsidR="00AA4D87" w:rsidRPr="006462D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u w:val="single"/>
              </w:rPr>
            </w:pPr>
            <w:r w:rsidRPr="006462D2">
              <w:rPr>
                <w:rFonts w:asciiTheme="majorBidi" w:hAnsiTheme="majorBidi" w:cstheme="majorBidi"/>
                <w:b/>
                <w:bCs/>
                <w:color w:val="FF0000"/>
                <w:highlight w:val="yellow"/>
                <w:u w:val="single"/>
              </w:rPr>
              <w:t>Amphi « C »</w:t>
            </w:r>
          </w:p>
        </w:tc>
        <w:tc>
          <w:tcPr>
            <w:tcW w:w="4819" w:type="dxa"/>
            <w:tcBorders>
              <w:top w:val="single" w:sz="2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AA4D87" w:rsidRPr="00556D5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F92239">
              <w:rPr>
                <w:rFonts w:asciiTheme="majorBidi" w:hAnsiTheme="majorBidi" w:cstheme="majorBidi"/>
                <w:b/>
                <w:bCs/>
                <w:color w:val="00B050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TD Math 2 G03</w:t>
            </w:r>
          </w:p>
          <w:p w:rsidR="00AA4D87" w:rsidRPr="0032198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proofErr w:type="gramStart"/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Mr :</w:t>
            </w:r>
            <w:proofErr w:type="gramEnd"/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EL KHEIRI</w:t>
            </w:r>
            <w:r w:rsidRPr="0032198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 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</w:t>
            </w:r>
            <w:r w:rsidRPr="0032198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</w:t>
            </w:r>
            <w:r w:rsidRPr="00321989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 xml:space="preserve">Salle : </w:t>
            </w:r>
            <w:r w:rsidRPr="00F761E2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HT08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AA4D87" w:rsidRPr="00556D5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tcBorders>
              <w:top w:val="single" w:sz="24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A4D87" w:rsidRPr="00DD0558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00B0F0"/>
              </w:rPr>
              <w:t xml:space="preserve">TP Physique </w:t>
            </w:r>
            <w:r w:rsidRPr="00A13F6B">
              <w:rPr>
                <w:rFonts w:asciiTheme="majorBidi" w:hAnsiTheme="majorBidi" w:cstheme="majorBidi"/>
                <w:b/>
                <w:bCs/>
                <w:color w:val="00B0F0"/>
              </w:rPr>
              <w:t>2 G01</w:t>
            </w:r>
          </w:p>
          <w:p w:rsidR="00AA4D87" w:rsidRPr="00A57D6B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F0"/>
              </w:rPr>
              <w:t>Mr : GOUICHICHE</w:t>
            </w:r>
          </w:p>
        </w:tc>
        <w:tc>
          <w:tcPr>
            <w:tcW w:w="4603" w:type="dxa"/>
            <w:tcBorders>
              <w:top w:val="single" w:sz="24" w:space="0" w:color="auto"/>
              <w:left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AA4D87" w:rsidRPr="00DD0558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00B0F0"/>
              </w:rPr>
              <w:t xml:space="preserve">TP Physique 2 </w:t>
            </w:r>
            <w:r w:rsidRPr="00A13F6B">
              <w:rPr>
                <w:rFonts w:asciiTheme="majorBidi" w:hAnsiTheme="majorBidi" w:cstheme="majorBidi"/>
                <w:b/>
                <w:bCs/>
                <w:color w:val="00B0F0"/>
              </w:rPr>
              <w:t>G02</w:t>
            </w:r>
          </w:p>
          <w:p w:rsidR="00AA4D87" w:rsidRPr="0045439B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F0"/>
              </w:rPr>
              <w:t>Mr : GOUICHICHE</w:t>
            </w: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 xml:space="preserve"> </w:t>
            </w:r>
          </w:p>
        </w:tc>
      </w:tr>
      <w:tr w:rsidR="00AA4D87" w:rsidRPr="00036CB0" w:rsidTr="00D511AE">
        <w:trPr>
          <w:cantSplit/>
          <w:trHeight w:val="737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AA4D87" w:rsidRPr="0045439B" w:rsidRDefault="00AA4D87" w:rsidP="00AA4D87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AA4D87" w:rsidRPr="0045439B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F74E19"/>
                <w:lang w:eastAsia="en-US" w:bidi="ar-DZ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AA4D87" w:rsidRPr="0045439B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F74E19"/>
              </w:rPr>
            </w:pPr>
          </w:p>
        </w:tc>
        <w:tc>
          <w:tcPr>
            <w:tcW w:w="4819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A4D87" w:rsidRPr="002B127C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2B127C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TD </w:t>
            </w:r>
            <w:proofErr w:type="spellStart"/>
            <w:r w:rsidRPr="002B127C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>Chimie</w:t>
            </w:r>
            <w:proofErr w:type="spellEnd"/>
            <w:r w:rsidRPr="002B127C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</w:t>
            </w:r>
            <w:proofErr w:type="gramStart"/>
            <w:r w:rsidRPr="002B127C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>2  G</w:t>
            </w:r>
            <w:proofErr w:type="gramEnd"/>
            <w:r w:rsidRPr="002B127C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>0</w:t>
            </w:r>
            <w:r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>4</w:t>
            </w:r>
          </w:p>
          <w:p w:rsidR="00AA4D87" w:rsidRPr="0045439B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</w:rPr>
            </w:pPr>
            <w:proofErr w:type="gramStart"/>
            <w:r w:rsidRPr="002B127C">
              <w:rPr>
                <w:rFonts w:asciiTheme="majorBidi" w:hAnsiTheme="majorBidi" w:cstheme="majorBidi"/>
                <w:b/>
                <w:bCs/>
                <w:color w:val="002060"/>
                <w:lang w:val="en-US"/>
              </w:rPr>
              <w:t xml:space="preserve">Mr. </w:t>
            </w:r>
            <w:r w:rsidRPr="00556D59">
              <w:rPr>
                <w:rFonts w:asciiTheme="majorBidi" w:hAnsiTheme="majorBidi" w:cstheme="majorBidi"/>
                <w:b/>
                <w:bCs/>
                <w:color w:val="002060"/>
                <w:lang w:val="en-US"/>
              </w:rPr>
              <w:t>:</w:t>
            </w:r>
            <w:proofErr w:type="gramEnd"/>
            <w:r w:rsidRPr="00556D59">
              <w:rPr>
                <w:rFonts w:asciiTheme="majorBidi" w:hAnsiTheme="majorBidi" w:cstheme="majorBidi"/>
                <w:b/>
                <w:bCs/>
                <w:color w:val="002060"/>
                <w:lang w:val="en-US"/>
              </w:rPr>
              <w:t xml:space="preserve"> BENHAOUA</w:t>
            </w: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 </w:t>
            </w:r>
            <w:r w:rsidRPr="002B127C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</w:t>
            </w:r>
            <w:r w:rsidRPr="00A57D6B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Amphi « C »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AA4D87" w:rsidRPr="0045439B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A4D87" w:rsidRPr="00556D5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 xml:space="preserve">TP/TD  Informatique 2 </w:t>
            </w:r>
            <w:r w:rsidRPr="00A13F6B">
              <w:rPr>
                <w:rFonts w:asciiTheme="majorBidi" w:hAnsiTheme="majorBidi" w:cstheme="majorBidi"/>
                <w:b/>
                <w:bCs/>
                <w:color w:val="C45911"/>
              </w:rPr>
              <w:t>G0</w:t>
            </w:r>
            <w:r>
              <w:rPr>
                <w:rFonts w:asciiTheme="majorBidi" w:hAnsiTheme="majorBidi" w:cstheme="majorBidi"/>
                <w:b/>
                <w:bCs/>
                <w:color w:val="C45911"/>
              </w:rPr>
              <w:t>3</w:t>
            </w:r>
          </w:p>
          <w:p w:rsidR="00AA4D87" w:rsidRPr="0045439B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Mr : OUAMRI</w:t>
            </w:r>
          </w:p>
        </w:tc>
        <w:tc>
          <w:tcPr>
            <w:tcW w:w="4603" w:type="dxa"/>
            <w:tcBorders>
              <w:left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AA4D87" w:rsidRPr="00556D5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TP/</w:t>
            </w:r>
            <w:proofErr w:type="gramStart"/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TD  Informatique</w:t>
            </w:r>
            <w:proofErr w:type="gramEnd"/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 xml:space="preserve"> 2 </w:t>
            </w:r>
            <w:r w:rsidRPr="00A13F6B">
              <w:rPr>
                <w:rFonts w:asciiTheme="majorBidi" w:hAnsiTheme="majorBidi" w:cstheme="majorBidi"/>
                <w:b/>
                <w:bCs/>
                <w:color w:val="C45911"/>
              </w:rPr>
              <w:t>G0</w:t>
            </w:r>
            <w:r>
              <w:rPr>
                <w:rFonts w:asciiTheme="majorBidi" w:hAnsiTheme="majorBidi" w:cstheme="majorBidi"/>
                <w:b/>
                <w:bCs/>
                <w:color w:val="C45911"/>
              </w:rPr>
              <w:t>1</w:t>
            </w:r>
          </w:p>
          <w:p w:rsidR="00AA4D87" w:rsidRPr="0045439B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Mr : OUAMRI</w:t>
            </w:r>
          </w:p>
        </w:tc>
      </w:tr>
      <w:tr w:rsidR="00AA4D87" w:rsidRPr="00F06032" w:rsidTr="00D511AE">
        <w:trPr>
          <w:cantSplit/>
          <w:trHeight w:val="737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AA4D87" w:rsidRPr="0045439B" w:rsidRDefault="00AA4D87" w:rsidP="00AA4D87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AA4D87" w:rsidRPr="0045439B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F74E19"/>
                <w:lang w:eastAsia="en-US" w:bidi="ar-DZ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AA4D87" w:rsidRPr="0045439B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F74E19"/>
              </w:rPr>
            </w:pPr>
          </w:p>
        </w:tc>
        <w:tc>
          <w:tcPr>
            <w:tcW w:w="4819" w:type="dxa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A4D87" w:rsidRPr="00DD0558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 xml:space="preserve">TP Chimie </w:t>
            </w:r>
            <w:r w:rsidRPr="00A13F6B">
              <w:rPr>
                <w:rFonts w:asciiTheme="majorBidi" w:hAnsiTheme="majorBidi" w:cstheme="majorBidi"/>
                <w:b/>
                <w:bCs/>
                <w:color w:val="7030A0"/>
              </w:rPr>
              <w:t>2 G01</w:t>
            </w:r>
          </w:p>
          <w:p w:rsidR="00AA4D87" w:rsidRPr="00F0603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Mme : BALEH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AA4D87" w:rsidRPr="00F0603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A4D87" w:rsidRPr="00DD0558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TP Chimie 2 G0</w:t>
            </w:r>
            <w:r>
              <w:rPr>
                <w:rFonts w:asciiTheme="majorBidi" w:hAnsiTheme="majorBidi" w:cstheme="majorBidi"/>
                <w:b/>
                <w:bCs/>
                <w:color w:val="7030A0"/>
              </w:rPr>
              <w:t>2</w:t>
            </w:r>
          </w:p>
          <w:p w:rsidR="00AA4D87" w:rsidRPr="00F0603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Mme :  BALEH</w:t>
            </w:r>
          </w:p>
        </w:tc>
        <w:tc>
          <w:tcPr>
            <w:tcW w:w="4603" w:type="dxa"/>
            <w:tcBorders>
              <w:left w:val="single" w:sz="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AA4D87" w:rsidRPr="00F0603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AA4D87" w:rsidRPr="00F06032" w:rsidTr="00D511AE">
        <w:trPr>
          <w:cantSplit/>
          <w:trHeight w:val="737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AA4D87" w:rsidRPr="00F06032" w:rsidRDefault="00AA4D87" w:rsidP="00AA4D87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AA4D87" w:rsidRPr="00F0603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F74E19"/>
                <w:lang w:eastAsia="en-US" w:bidi="ar-DZ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AA4D87" w:rsidRPr="00F0603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F74E19"/>
              </w:rPr>
            </w:pPr>
          </w:p>
        </w:tc>
        <w:tc>
          <w:tcPr>
            <w:tcW w:w="4819" w:type="dxa"/>
            <w:tcBorders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AA4D87" w:rsidRPr="00F0603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AA4D87" w:rsidRPr="00F0603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A4D87" w:rsidRPr="006462D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0070C0"/>
              </w:rPr>
            </w:pPr>
            <w:r w:rsidRPr="006462D2">
              <w:rPr>
                <w:rFonts w:asciiTheme="majorBidi" w:hAnsiTheme="majorBidi" w:cstheme="majorBidi"/>
                <w:b/>
                <w:bCs/>
                <w:color w:val="0070C0"/>
              </w:rPr>
              <w:t>TD Physique 2  G0</w:t>
            </w:r>
            <w:r>
              <w:rPr>
                <w:rFonts w:asciiTheme="majorBidi" w:hAnsiTheme="majorBidi" w:cstheme="majorBidi"/>
                <w:b/>
                <w:bCs/>
                <w:color w:val="0070C0"/>
              </w:rPr>
              <w:t>4</w:t>
            </w:r>
          </w:p>
          <w:p w:rsidR="00AA4D87" w:rsidRPr="00F0603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6462D2">
              <w:rPr>
                <w:rFonts w:asciiTheme="majorBidi" w:hAnsiTheme="majorBidi" w:cstheme="majorBidi"/>
                <w:b/>
                <w:bCs/>
                <w:color w:val="0070C0"/>
              </w:rPr>
              <w:t>Mr : DJEBOUR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  </w:t>
            </w:r>
            <w:r w:rsidRPr="002B127C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Salle : 2</w:t>
            </w:r>
            <w:r w:rsidRPr="00887A0C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0</w:t>
            </w:r>
            <w:r w:rsidR="00887A0C" w:rsidRPr="00887A0C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1</w:t>
            </w:r>
          </w:p>
        </w:tc>
        <w:tc>
          <w:tcPr>
            <w:tcW w:w="4603" w:type="dxa"/>
            <w:tcBorders>
              <w:left w:val="single" w:sz="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AA4D87" w:rsidRPr="00F0603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</w:p>
        </w:tc>
      </w:tr>
      <w:tr w:rsidR="00AA4D87" w:rsidRPr="00F06032" w:rsidTr="00D511AE">
        <w:trPr>
          <w:cantSplit/>
          <w:trHeight w:val="737"/>
        </w:trPr>
        <w:tc>
          <w:tcPr>
            <w:tcW w:w="510" w:type="dxa"/>
            <w:vMerge w:val="restart"/>
            <w:tcBorders>
              <w:top w:val="single" w:sz="24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AA4D87" w:rsidRPr="00556D59" w:rsidRDefault="00AA4D87" w:rsidP="00AA4D87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Mardi</w:t>
            </w:r>
          </w:p>
        </w:tc>
        <w:tc>
          <w:tcPr>
            <w:tcW w:w="3685" w:type="dxa"/>
            <w:vMerge w:val="restart"/>
            <w:tcBorders>
              <w:top w:val="single" w:sz="24" w:space="0" w:color="auto"/>
              <w:left w:val="single" w:sz="24" w:space="0" w:color="auto"/>
            </w:tcBorders>
            <w:shd w:val="clear" w:color="auto" w:fill="auto"/>
            <w:vAlign w:val="center"/>
          </w:tcPr>
          <w:p w:rsidR="00AA4D87" w:rsidRPr="006462D2" w:rsidRDefault="00AA4D87" w:rsidP="00AA4D8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6462D2">
              <w:rPr>
                <w:rFonts w:asciiTheme="majorBidi" w:hAnsiTheme="majorBidi" w:cstheme="majorBidi"/>
                <w:b/>
                <w:bCs/>
                <w:color w:val="FF0000"/>
              </w:rPr>
              <w:t xml:space="preserve">   COURS CHIMIE 2</w:t>
            </w:r>
          </w:p>
          <w:p w:rsidR="00AA4D87" w:rsidRPr="006462D2" w:rsidRDefault="00AA4D87" w:rsidP="00AA4D8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  <w:u w:val="single"/>
              </w:rPr>
            </w:pPr>
            <w:r w:rsidRPr="006462D2">
              <w:rPr>
                <w:rFonts w:asciiTheme="majorBidi" w:hAnsiTheme="majorBidi" w:cstheme="majorBidi"/>
                <w:b/>
                <w:bCs/>
                <w:color w:val="FF0000"/>
              </w:rPr>
              <w:t>Melle : BENHAOUA</w:t>
            </w:r>
          </w:p>
          <w:p w:rsidR="00AA4D87" w:rsidRPr="006462D2" w:rsidRDefault="00AA4D87" w:rsidP="00AA4D8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  <w:u w:val="single"/>
              </w:rPr>
            </w:pPr>
            <w:r w:rsidRPr="006462D2">
              <w:rPr>
                <w:rFonts w:asciiTheme="majorBidi" w:hAnsiTheme="majorBidi" w:cstheme="majorBidi"/>
                <w:b/>
                <w:bCs/>
                <w:color w:val="FF0000"/>
                <w:highlight w:val="yellow"/>
                <w:u w:val="single"/>
              </w:rPr>
              <w:t>Amphi « C »</w:t>
            </w:r>
          </w:p>
          <w:p w:rsidR="00AA4D87" w:rsidRPr="006462D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u w:val="single"/>
              </w:rPr>
            </w:pPr>
          </w:p>
        </w:tc>
        <w:tc>
          <w:tcPr>
            <w:tcW w:w="3685" w:type="dxa"/>
            <w:vMerge w:val="restart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AA4D87" w:rsidRPr="006462D2" w:rsidRDefault="00AA4D87" w:rsidP="00AA4D8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6462D2">
              <w:rPr>
                <w:rFonts w:asciiTheme="majorBidi" w:hAnsiTheme="majorBidi" w:cstheme="majorBidi"/>
                <w:b/>
                <w:bCs/>
                <w:color w:val="FF0000"/>
                <w:lang w:eastAsia="en-US" w:bidi="ar-DZ"/>
              </w:rPr>
              <w:t xml:space="preserve"> </w:t>
            </w:r>
            <w:r w:rsidRPr="006462D2">
              <w:rPr>
                <w:rFonts w:asciiTheme="majorBidi" w:hAnsiTheme="majorBidi" w:cstheme="majorBidi"/>
                <w:b/>
                <w:bCs/>
                <w:color w:val="FF0000"/>
              </w:rPr>
              <w:t xml:space="preserve"> COURS  PHYSIQUE 2</w:t>
            </w:r>
          </w:p>
          <w:p w:rsidR="00AA4D87" w:rsidRPr="006462D2" w:rsidRDefault="00AA4D87" w:rsidP="00AA4D8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aps/>
                <w:color w:val="FF0000"/>
              </w:rPr>
            </w:pPr>
            <w:r w:rsidRPr="006462D2">
              <w:rPr>
                <w:rFonts w:asciiTheme="majorBidi" w:hAnsiTheme="majorBidi" w:cstheme="majorBidi"/>
                <w:b/>
                <w:bCs/>
                <w:caps/>
                <w:color w:val="FF0000"/>
              </w:rPr>
              <w:t>M</w:t>
            </w:r>
            <w:r w:rsidRPr="006462D2">
              <w:rPr>
                <w:rFonts w:asciiTheme="majorBidi" w:hAnsiTheme="majorBidi" w:cstheme="majorBidi"/>
                <w:b/>
                <w:bCs/>
                <w:color w:val="FF0000"/>
              </w:rPr>
              <w:t>r : LARABI</w:t>
            </w:r>
          </w:p>
          <w:p w:rsidR="00AA4D87" w:rsidRPr="006462D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FF0000"/>
                <w:u w:val="single"/>
              </w:rPr>
            </w:pPr>
            <w:r w:rsidRPr="006462D2">
              <w:rPr>
                <w:rFonts w:asciiTheme="majorBidi" w:hAnsiTheme="majorBidi" w:cstheme="majorBidi"/>
                <w:b/>
                <w:bCs/>
                <w:color w:val="FF0000"/>
                <w:highlight w:val="yellow"/>
                <w:u w:val="single"/>
              </w:rPr>
              <w:t>Amphi « C</w:t>
            </w:r>
            <w:r w:rsidRPr="006462D2">
              <w:rPr>
                <w:rFonts w:asciiTheme="majorBidi" w:hAnsiTheme="majorBidi" w:cstheme="majorBidi"/>
                <w:b/>
                <w:bCs/>
                <w:color w:val="FF0000"/>
                <w:u w:val="single"/>
              </w:rPr>
              <w:t> </w:t>
            </w:r>
          </w:p>
        </w:tc>
        <w:tc>
          <w:tcPr>
            <w:tcW w:w="4819" w:type="dxa"/>
            <w:tcBorders>
              <w:top w:val="single" w:sz="2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B51166" w:rsidRPr="00556D59" w:rsidRDefault="00B51166" w:rsidP="00B51166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TD Math 2 G04</w:t>
            </w:r>
          </w:p>
          <w:p w:rsidR="00AA4D87" w:rsidRPr="00F06032" w:rsidRDefault="00B51166" w:rsidP="00B51166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  <w:lang w:val="en-US"/>
              </w:rPr>
            </w:pPr>
            <w:proofErr w:type="spellStart"/>
            <w:proofErr w:type="gramStart"/>
            <w:r w:rsidRPr="00A57D6B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Mr</w:t>
            </w:r>
            <w:proofErr w:type="spellEnd"/>
            <w:r w:rsidRPr="00A57D6B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> :</w:t>
            </w:r>
            <w:proofErr w:type="gramEnd"/>
            <w:r w:rsidRPr="00A57D6B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:  BENAISSA.B</w:t>
            </w:r>
            <w:r w:rsidRPr="00A57D6B">
              <w:rPr>
                <w:rFonts w:asciiTheme="majorBidi" w:hAnsiTheme="majorBidi" w:cstheme="majorBidi"/>
                <w:b/>
                <w:bCs/>
                <w:lang w:val="en-US"/>
              </w:rPr>
              <w:t xml:space="preserve">   </w:t>
            </w:r>
            <w:r w:rsidRPr="00A57D6B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</w:t>
            </w:r>
            <w:r w:rsidRPr="00A57D6B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Salle :</w:t>
            </w:r>
            <w:r w:rsidRPr="00F761E2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 xml:space="preserve"> HT08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AA4D87" w:rsidRPr="00F0603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tcBorders>
              <w:top w:val="single" w:sz="24" w:space="0" w:color="auto"/>
              <w:left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AA4D87" w:rsidRPr="00556D5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TP/</w:t>
            </w:r>
            <w:proofErr w:type="gramStart"/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TD  Informatique</w:t>
            </w:r>
            <w:proofErr w:type="gramEnd"/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 xml:space="preserve"> 2 </w:t>
            </w:r>
            <w:r w:rsidRPr="00A13F6B">
              <w:rPr>
                <w:rFonts w:asciiTheme="majorBidi" w:hAnsiTheme="majorBidi" w:cstheme="majorBidi"/>
                <w:b/>
                <w:bCs/>
                <w:color w:val="C45911"/>
              </w:rPr>
              <w:t>G0</w:t>
            </w:r>
            <w:r>
              <w:rPr>
                <w:rFonts w:asciiTheme="majorBidi" w:hAnsiTheme="majorBidi" w:cstheme="majorBidi"/>
                <w:b/>
                <w:bCs/>
                <w:color w:val="C45911"/>
              </w:rPr>
              <w:t>2</w:t>
            </w:r>
          </w:p>
          <w:p w:rsidR="00AA4D87" w:rsidRPr="00F0603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0070C0"/>
                <w:lang w:val="en-US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Mr : OUAMRI</w:t>
            </w:r>
          </w:p>
        </w:tc>
        <w:tc>
          <w:tcPr>
            <w:tcW w:w="4603" w:type="dxa"/>
            <w:tcBorders>
              <w:top w:val="single" w:sz="24" w:space="0" w:color="auto"/>
              <w:left w:val="single" w:sz="2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AA4D87" w:rsidRPr="00556D5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C45911"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TP/</w:t>
            </w:r>
            <w:proofErr w:type="gramStart"/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TD  Informatique</w:t>
            </w:r>
            <w:proofErr w:type="gramEnd"/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 xml:space="preserve"> 2 </w:t>
            </w:r>
            <w:r w:rsidRPr="00A13F6B">
              <w:rPr>
                <w:rFonts w:asciiTheme="majorBidi" w:hAnsiTheme="majorBidi" w:cstheme="majorBidi"/>
                <w:b/>
                <w:bCs/>
                <w:color w:val="C45911"/>
              </w:rPr>
              <w:t>G0</w:t>
            </w:r>
            <w:r>
              <w:rPr>
                <w:rFonts w:asciiTheme="majorBidi" w:hAnsiTheme="majorBidi" w:cstheme="majorBidi"/>
                <w:b/>
                <w:bCs/>
                <w:color w:val="C45911"/>
              </w:rPr>
              <w:t>4</w:t>
            </w:r>
          </w:p>
          <w:p w:rsidR="00AA4D87" w:rsidRPr="00F9223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color w:val="C45911"/>
              </w:rPr>
              <w:t>Mr : OUAMRI</w:t>
            </w:r>
          </w:p>
        </w:tc>
      </w:tr>
      <w:tr w:rsidR="00AA4D87" w:rsidRPr="00F06032" w:rsidTr="00D511AE">
        <w:trPr>
          <w:cantSplit/>
          <w:trHeight w:val="737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AA4D87" w:rsidRPr="00F92239" w:rsidRDefault="00AA4D87" w:rsidP="00AA4D87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AA4D87" w:rsidRPr="00F9223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AA4D87" w:rsidRPr="00F9223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</w:p>
        </w:tc>
        <w:tc>
          <w:tcPr>
            <w:tcW w:w="4819" w:type="dxa"/>
            <w:tcBorders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AA4D87" w:rsidRPr="006462D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0070C0"/>
              </w:rPr>
            </w:pPr>
            <w:r w:rsidRPr="006462D2">
              <w:rPr>
                <w:rFonts w:asciiTheme="majorBidi" w:hAnsiTheme="majorBidi" w:cstheme="majorBidi"/>
                <w:b/>
                <w:bCs/>
                <w:color w:val="0070C0"/>
              </w:rPr>
              <w:t xml:space="preserve">TD Physique </w:t>
            </w:r>
            <w:proofErr w:type="gramStart"/>
            <w:r w:rsidRPr="006462D2">
              <w:rPr>
                <w:rFonts w:asciiTheme="majorBidi" w:hAnsiTheme="majorBidi" w:cstheme="majorBidi"/>
                <w:b/>
                <w:bCs/>
                <w:color w:val="0070C0"/>
              </w:rPr>
              <w:t>2  G</w:t>
            </w:r>
            <w:proofErr w:type="gramEnd"/>
            <w:r w:rsidRPr="006462D2">
              <w:rPr>
                <w:rFonts w:asciiTheme="majorBidi" w:hAnsiTheme="majorBidi" w:cstheme="majorBidi"/>
                <w:b/>
                <w:bCs/>
                <w:color w:val="0070C0"/>
              </w:rPr>
              <w:t>0</w:t>
            </w:r>
            <w:r>
              <w:rPr>
                <w:rFonts w:asciiTheme="majorBidi" w:hAnsiTheme="majorBidi" w:cstheme="majorBidi"/>
                <w:b/>
                <w:bCs/>
                <w:color w:val="0070C0"/>
              </w:rPr>
              <w:t>3</w:t>
            </w:r>
          </w:p>
          <w:p w:rsidR="00AA4D87" w:rsidRPr="002B127C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002060"/>
                <w:lang w:val="en-US"/>
              </w:rPr>
            </w:pPr>
            <w:r w:rsidRPr="006462D2">
              <w:rPr>
                <w:rFonts w:asciiTheme="majorBidi" w:hAnsiTheme="majorBidi" w:cstheme="majorBidi"/>
                <w:b/>
                <w:bCs/>
                <w:color w:val="0070C0"/>
              </w:rPr>
              <w:t>Mr : : DJEBOUR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6462D2">
              <w:rPr>
                <w:rFonts w:asciiTheme="majorBidi" w:hAnsiTheme="majorBidi" w:cstheme="majorBidi"/>
                <w:b/>
                <w:bCs/>
                <w:color w:val="0070C0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 </w:t>
            </w:r>
            <w:r w:rsidRPr="002B127C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Salle : 204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D9D9D9"/>
          </w:tcPr>
          <w:p w:rsidR="00AA4D87" w:rsidRPr="002B127C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tcBorders>
              <w:left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AA4D87" w:rsidRPr="00DD0558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TP Chimie 2 G0</w:t>
            </w:r>
            <w:r>
              <w:rPr>
                <w:rFonts w:asciiTheme="majorBidi" w:hAnsiTheme="majorBidi" w:cstheme="majorBidi"/>
                <w:b/>
                <w:bCs/>
                <w:color w:val="7030A0"/>
              </w:rPr>
              <w:t>4</w:t>
            </w:r>
          </w:p>
          <w:p w:rsidR="00AA4D87" w:rsidRPr="00F0603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>Mme : BALEH</w:t>
            </w:r>
          </w:p>
        </w:tc>
        <w:tc>
          <w:tcPr>
            <w:tcW w:w="4603" w:type="dxa"/>
            <w:tcBorders>
              <w:left w:val="single" w:sz="2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AA4D87" w:rsidRPr="00F0603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AA4D87" w:rsidRPr="00F06032" w:rsidTr="00D511AE">
        <w:trPr>
          <w:cantSplit/>
          <w:trHeight w:val="737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AA4D87" w:rsidRPr="00F92239" w:rsidRDefault="00AA4D87" w:rsidP="00AA4D87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AA4D87" w:rsidRPr="00F9223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AA4D87" w:rsidRPr="00F9223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u w:val="single"/>
              </w:rPr>
            </w:pPr>
          </w:p>
        </w:tc>
        <w:tc>
          <w:tcPr>
            <w:tcW w:w="4819" w:type="dxa"/>
            <w:tcBorders>
              <w:bottom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B51166" w:rsidRPr="002B127C" w:rsidRDefault="00B51166" w:rsidP="00B51166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2B127C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TD </w:t>
            </w:r>
            <w:proofErr w:type="spellStart"/>
            <w:r w:rsidRPr="002B127C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>Chimie</w:t>
            </w:r>
            <w:proofErr w:type="spellEnd"/>
            <w:r w:rsidRPr="002B127C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 </w:t>
            </w:r>
            <w:proofErr w:type="gramStart"/>
            <w:r w:rsidRPr="002B127C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 xml:space="preserve">2  </w:t>
            </w:r>
            <w:r w:rsidRPr="00A13F6B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>G</w:t>
            </w:r>
            <w:proofErr w:type="gramEnd"/>
            <w:r w:rsidRPr="00A13F6B">
              <w:rPr>
                <w:rFonts w:asciiTheme="majorBidi" w:hAnsiTheme="majorBidi" w:cstheme="majorBidi"/>
                <w:b/>
                <w:bCs/>
                <w:color w:val="7030A0"/>
                <w:lang w:val="en-US"/>
              </w:rPr>
              <w:t>01</w:t>
            </w:r>
          </w:p>
          <w:p w:rsidR="00AA4D87" w:rsidRPr="006462D2" w:rsidRDefault="00B51166" w:rsidP="00B51166">
            <w:pPr>
              <w:jc w:val="center"/>
              <w:rPr>
                <w:rFonts w:asciiTheme="majorBidi" w:hAnsiTheme="majorBidi" w:cstheme="majorBidi"/>
                <w:b/>
                <w:bCs/>
                <w:color w:val="0070C0"/>
              </w:rPr>
            </w:pPr>
            <w:proofErr w:type="spellStart"/>
            <w:r w:rsidRPr="002B127C">
              <w:rPr>
                <w:rFonts w:asciiTheme="majorBidi" w:hAnsiTheme="majorBidi" w:cstheme="majorBidi"/>
                <w:b/>
                <w:bCs/>
                <w:color w:val="002060"/>
                <w:lang w:val="en-US"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  <w:color w:val="002060"/>
                <w:lang w:val="en-US"/>
              </w:rPr>
              <w:t>:</w:t>
            </w:r>
            <w:r w:rsidRPr="002B127C">
              <w:rPr>
                <w:rFonts w:asciiTheme="majorBidi" w:hAnsiTheme="majorBidi" w:cstheme="majorBidi"/>
                <w:b/>
                <w:bCs/>
                <w:color w:val="002060"/>
                <w:lang w:val="en-US"/>
              </w:rPr>
              <w:t xml:space="preserve"> OUARAB </w:t>
            </w:r>
            <w:r w:rsidRPr="002B127C"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  <w:t xml:space="preserve">    </w:t>
            </w:r>
            <w:r w:rsidRPr="002B127C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 xml:space="preserve"> </w:t>
            </w:r>
            <w:proofErr w:type="gramStart"/>
            <w:r w:rsidRPr="002B127C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>Salle :</w:t>
            </w:r>
            <w:proofErr w:type="gramEnd"/>
            <w:r w:rsidRPr="002B127C">
              <w:rPr>
                <w:rFonts w:asciiTheme="majorBidi" w:hAnsiTheme="majorBidi" w:cstheme="majorBidi"/>
                <w:b/>
                <w:bCs/>
                <w:highlight w:val="yellow"/>
                <w:u w:val="single"/>
                <w:lang w:val="en-US"/>
              </w:rPr>
              <w:t xml:space="preserve"> 202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D9D9D9"/>
          </w:tcPr>
          <w:p w:rsidR="00AA4D87" w:rsidRPr="002B127C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tcBorders>
              <w:left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1166" w:rsidRPr="00DD0558" w:rsidRDefault="00B51166" w:rsidP="00B51166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7030A0"/>
              </w:rPr>
              <w:t xml:space="preserve">TD Chimie 2 </w:t>
            </w:r>
            <w:r w:rsidRPr="00A13F6B">
              <w:rPr>
                <w:rFonts w:asciiTheme="majorBidi" w:hAnsiTheme="majorBidi" w:cstheme="majorBidi"/>
                <w:b/>
                <w:bCs/>
                <w:color w:val="7030A0"/>
              </w:rPr>
              <w:t>G0</w:t>
            </w:r>
            <w:r>
              <w:rPr>
                <w:rFonts w:asciiTheme="majorBidi" w:hAnsiTheme="majorBidi" w:cstheme="majorBidi"/>
                <w:b/>
                <w:bCs/>
                <w:color w:val="7030A0"/>
              </w:rPr>
              <w:t>3</w:t>
            </w:r>
          </w:p>
          <w:p w:rsidR="00AA4D87" w:rsidRPr="00DD0558" w:rsidRDefault="00B51166" w:rsidP="00B51166">
            <w:pPr>
              <w:jc w:val="center"/>
              <w:rPr>
                <w:rFonts w:asciiTheme="majorBidi" w:hAnsiTheme="majorBidi" w:cstheme="majorBidi"/>
                <w:b/>
                <w:bCs/>
                <w:color w:val="7030A0"/>
              </w:rPr>
            </w:pPr>
            <w:proofErr w:type="spellStart"/>
            <w:r w:rsidRPr="002B127C">
              <w:rPr>
                <w:rFonts w:asciiTheme="majorBidi" w:hAnsiTheme="majorBidi" w:cstheme="majorBidi"/>
                <w:b/>
                <w:bCs/>
                <w:color w:val="002060"/>
                <w:lang w:val="en-US"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  <w:color w:val="002060"/>
                <w:lang w:val="en-US"/>
              </w:rPr>
              <w:t>:</w:t>
            </w:r>
            <w:r w:rsidRPr="002B127C">
              <w:rPr>
                <w:rFonts w:asciiTheme="majorBidi" w:hAnsiTheme="majorBidi" w:cstheme="majorBidi"/>
                <w:b/>
                <w:bCs/>
                <w:color w:val="002060"/>
                <w:lang w:val="en-US"/>
              </w:rPr>
              <w:t xml:space="preserve"> OUARAB</w:t>
            </w:r>
            <w:r w:rsidRPr="00DD0558">
              <w:rPr>
                <w:rFonts w:asciiTheme="majorBidi" w:hAnsiTheme="majorBidi" w:cstheme="majorBidi"/>
                <w:b/>
                <w:bCs/>
              </w:rPr>
              <w:t xml:space="preserve">    </w:t>
            </w:r>
            <w:proofErr w:type="gramStart"/>
            <w:r w:rsidRPr="00DD7F18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Salle :</w:t>
            </w:r>
            <w:proofErr w:type="gramEnd"/>
            <w:r w:rsidRPr="00DD7F18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 xml:space="preserve"> 2</w:t>
            </w:r>
            <w:r w:rsidRPr="00887A0C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03</w:t>
            </w:r>
          </w:p>
        </w:tc>
        <w:tc>
          <w:tcPr>
            <w:tcW w:w="4603" w:type="dxa"/>
            <w:tcBorders>
              <w:left w:val="single" w:sz="2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AA4D87" w:rsidRPr="00556D5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lang w:val="en-US"/>
              </w:rPr>
            </w:pPr>
          </w:p>
        </w:tc>
      </w:tr>
      <w:tr w:rsidR="00AA4D87" w:rsidRPr="00F06032" w:rsidTr="00D511AE">
        <w:trPr>
          <w:cantSplit/>
          <w:trHeight w:val="737"/>
        </w:trPr>
        <w:tc>
          <w:tcPr>
            <w:tcW w:w="510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AA4D87" w:rsidRPr="00036CB0" w:rsidRDefault="00AA4D87" w:rsidP="00AA4D87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3685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:rsidR="00AA4D87" w:rsidRPr="00036CB0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3685" w:type="dxa"/>
            <w:vMerge/>
            <w:shd w:val="clear" w:color="auto" w:fill="auto"/>
            <w:vAlign w:val="center"/>
          </w:tcPr>
          <w:p w:rsidR="00AA4D87" w:rsidRPr="00036CB0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aps/>
                <w:lang w:val="en-US"/>
              </w:rPr>
            </w:pPr>
          </w:p>
        </w:tc>
        <w:tc>
          <w:tcPr>
            <w:tcW w:w="481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AA4D87" w:rsidRPr="00A57D6B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57D6B">
              <w:rPr>
                <w:rFonts w:asciiTheme="majorBidi" w:hAnsiTheme="majorBidi" w:cstheme="majorBidi"/>
                <w:b/>
                <w:bCs/>
                <w:color w:val="7030A0"/>
              </w:rPr>
              <w:t xml:space="preserve">TD Chimie </w:t>
            </w:r>
            <w:proofErr w:type="gramStart"/>
            <w:r w:rsidRPr="00A57D6B">
              <w:rPr>
                <w:rFonts w:asciiTheme="majorBidi" w:hAnsiTheme="majorBidi" w:cstheme="majorBidi"/>
                <w:b/>
                <w:bCs/>
                <w:color w:val="7030A0"/>
              </w:rPr>
              <w:t>2  G</w:t>
            </w:r>
            <w:proofErr w:type="gramEnd"/>
            <w:r w:rsidRPr="00A57D6B">
              <w:rPr>
                <w:rFonts w:asciiTheme="majorBidi" w:hAnsiTheme="majorBidi" w:cstheme="majorBidi"/>
                <w:b/>
                <w:bCs/>
                <w:color w:val="7030A0"/>
              </w:rPr>
              <w:t>0</w:t>
            </w:r>
            <w:r>
              <w:rPr>
                <w:rFonts w:asciiTheme="majorBidi" w:hAnsiTheme="majorBidi" w:cstheme="majorBidi"/>
                <w:b/>
                <w:bCs/>
                <w:color w:val="7030A0"/>
              </w:rPr>
              <w:t>2</w:t>
            </w:r>
          </w:p>
          <w:p w:rsidR="00AA4D87" w:rsidRPr="00F0603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  <w:r w:rsidRPr="00DD0558">
              <w:rPr>
                <w:rFonts w:asciiTheme="majorBidi" w:hAnsiTheme="majorBidi" w:cstheme="majorBidi"/>
                <w:b/>
                <w:bCs/>
                <w:color w:val="002060"/>
              </w:rPr>
              <w:t>Mme :  BALEH</w:t>
            </w:r>
            <w:r w:rsidRPr="00DD0558">
              <w:rPr>
                <w:rFonts w:asciiTheme="majorBidi" w:hAnsiTheme="majorBidi" w:cstheme="majorBidi"/>
                <w:b/>
                <w:bCs/>
              </w:rPr>
              <w:t xml:space="preserve">      </w:t>
            </w:r>
            <w:r w:rsidRPr="00A57D6B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Amphi « C »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AA4D87" w:rsidRPr="00F0603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left w:val="single" w:sz="18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AA4D87" w:rsidRPr="00F0603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  <w:color w:val="00B0F0"/>
              </w:rPr>
            </w:pPr>
          </w:p>
        </w:tc>
        <w:tc>
          <w:tcPr>
            <w:tcW w:w="4603" w:type="dxa"/>
            <w:tcBorders>
              <w:left w:val="single" w:sz="2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AA4D87" w:rsidRPr="00F06032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AA4D87" w:rsidRPr="00556D59" w:rsidTr="00D511AE">
        <w:trPr>
          <w:cantSplit/>
          <w:trHeight w:val="1701"/>
        </w:trPr>
        <w:tc>
          <w:tcPr>
            <w:tcW w:w="510" w:type="dxa"/>
            <w:tcBorders>
              <w:top w:val="single" w:sz="18" w:space="0" w:color="auto"/>
              <w:left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AA4D87" w:rsidRPr="00556D59" w:rsidRDefault="00AA4D87" w:rsidP="00AA4D87">
            <w:pPr>
              <w:snapToGrid w:val="0"/>
              <w:ind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Mercredi</w:t>
            </w:r>
          </w:p>
        </w:tc>
        <w:tc>
          <w:tcPr>
            <w:tcW w:w="3685" w:type="dxa"/>
            <w:tcBorders>
              <w:top w:val="single" w:sz="24" w:space="0" w:color="auto"/>
              <w:left w:val="single" w:sz="24" w:space="0" w:color="auto"/>
            </w:tcBorders>
            <w:shd w:val="clear" w:color="auto" w:fill="auto"/>
            <w:vAlign w:val="center"/>
          </w:tcPr>
          <w:p w:rsidR="00AA4D87" w:rsidRPr="00556D59" w:rsidRDefault="00AA4D87" w:rsidP="00AA4D8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lang w:eastAsia="en-US" w:bidi="ar-DZ"/>
              </w:rPr>
              <w:t xml:space="preserve"> </w:t>
            </w:r>
            <w:r w:rsidRPr="00556D59">
              <w:rPr>
                <w:rFonts w:asciiTheme="majorBidi" w:hAnsiTheme="majorBidi" w:cstheme="majorBidi"/>
                <w:b/>
                <w:bCs/>
              </w:rPr>
              <w:t xml:space="preserve"> COURS </w:t>
            </w:r>
          </w:p>
          <w:p w:rsidR="00AA4D87" w:rsidRPr="00556D59" w:rsidRDefault="00AA4D87" w:rsidP="00AA4D8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Style w:val="fontstyle01"/>
                <w:rFonts w:asciiTheme="majorBidi" w:hAnsiTheme="majorBidi" w:cstheme="majorBidi"/>
              </w:rPr>
              <w:t>ECONOMIE D’ENTREPRISE</w:t>
            </w:r>
          </w:p>
          <w:p w:rsidR="00AA4D87" w:rsidRPr="00556D59" w:rsidRDefault="00AA4D87" w:rsidP="00AA4D8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lang w:eastAsia="en-US" w:bidi="ar-DZ"/>
              </w:rPr>
              <w:t xml:space="preserve">Mr :  </w:t>
            </w:r>
            <w:r>
              <w:rPr>
                <w:rFonts w:asciiTheme="majorBidi" w:hAnsiTheme="majorBidi" w:cstheme="majorBidi"/>
                <w:b/>
                <w:bCs/>
                <w:lang w:eastAsia="en-US" w:bidi="ar-DZ"/>
              </w:rPr>
              <w:t>DJEBOUR</w:t>
            </w:r>
          </w:p>
          <w:p w:rsidR="00AA4D87" w:rsidRPr="00556D5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Amphi « C </w:t>
            </w:r>
            <w:r>
              <w:rPr>
                <w:rFonts w:asciiTheme="majorBidi" w:hAnsiTheme="majorBidi" w:cstheme="majorBidi"/>
                <w:b/>
                <w:bCs/>
                <w:u w:val="single"/>
              </w:rPr>
              <w:t xml:space="preserve">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3685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AA4D87" w:rsidRPr="006462D2" w:rsidRDefault="00AA4D87" w:rsidP="00AA4D8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</w:rPr>
            </w:pPr>
            <w:r w:rsidRPr="005C4E32">
              <w:rPr>
                <w:rFonts w:asciiTheme="majorBidi" w:hAnsiTheme="majorBidi" w:cstheme="majorBidi"/>
                <w:b/>
                <w:bCs/>
                <w:lang w:eastAsia="en-US" w:bidi="ar-DZ"/>
              </w:rPr>
              <w:t xml:space="preserve"> </w:t>
            </w:r>
            <w:r w:rsidRPr="005C4E32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6462D2">
              <w:rPr>
                <w:rFonts w:asciiTheme="majorBidi" w:hAnsiTheme="majorBidi" w:cstheme="majorBidi"/>
                <w:b/>
                <w:bCs/>
                <w:color w:val="FF0000"/>
              </w:rPr>
              <w:t>COURS  PHYSIQUE 2</w:t>
            </w:r>
          </w:p>
          <w:p w:rsidR="00AA4D87" w:rsidRPr="006462D2" w:rsidRDefault="00AA4D87" w:rsidP="00AA4D8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caps/>
                <w:color w:val="FF0000"/>
              </w:rPr>
            </w:pPr>
            <w:r w:rsidRPr="006462D2">
              <w:rPr>
                <w:rFonts w:asciiTheme="majorBidi" w:hAnsiTheme="majorBidi" w:cstheme="majorBidi"/>
                <w:b/>
                <w:bCs/>
                <w:caps/>
                <w:color w:val="FF0000"/>
              </w:rPr>
              <w:t>M</w:t>
            </w:r>
            <w:r w:rsidRPr="006462D2">
              <w:rPr>
                <w:rFonts w:asciiTheme="majorBidi" w:hAnsiTheme="majorBidi" w:cstheme="majorBidi"/>
                <w:b/>
                <w:bCs/>
                <w:color w:val="FF0000"/>
              </w:rPr>
              <w:t>r : LARABI</w:t>
            </w:r>
          </w:p>
          <w:p w:rsidR="00AA4D87" w:rsidRPr="00556D59" w:rsidRDefault="00AA4D87" w:rsidP="00AA4D8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462D2">
              <w:rPr>
                <w:rFonts w:asciiTheme="majorBidi" w:hAnsiTheme="majorBidi" w:cstheme="majorBidi"/>
                <w:b/>
                <w:bCs/>
                <w:color w:val="FF0000"/>
                <w:highlight w:val="yellow"/>
                <w:u w:val="single"/>
              </w:rPr>
              <w:t>Amphi « C »</w:t>
            </w:r>
          </w:p>
        </w:tc>
        <w:tc>
          <w:tcPr>
            <w:tcW w:w="4819" w:type="dxa"/>
            <w:tcBorders>
              <w:top w:val="single" w:sz="2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F43985" w:rsidRPr="00DD0558" w:rsidRDefault="00F43985" w:rsidP="00F43985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DD0558">
              <w:rPr>
                <w:rFonts w:asciiTheme="majorBidi" w:hAnsiTheme="majorBidi" w:cstheme="majorBidi"/>
                <w:b/>
                <w:bCs/>
                <w:lang w:val="en-US"/>
              </w:rPr>
              <w:t>COURS ANGLAIS 2</w:t>
            </w:r>
          </w:p>
          <w:p w:rsidR="00F43985" w:rsidRPr="006900BA" w:rsidRDefault="00F43985" w:rsidP="00F43985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900BA">
              <w:rPr>
                <w:rFonts w:asciiTheme="majorBidi" w:hAnsiTheme="majorBidi" w:cstheme="majorBidi"/>
                <w:b/>
                <w:bCs/>
              </w:rPr>
              <w:t xml:space="preserve">Mlle : </w:t>
            </w:r>
            <w:r>
              <w:t xml:space="preserve"> </w:t>
            </w:r>
            <w:r w:rsidRPr="006900BA">
              <w:rPr>
                <w:rFonts w:asciiTheme="majorBidi" w:hAnsiTheme="majorBidi" w:cstheme="majorBidi"/>
                <w:b/>
                <w:bCs/>
              </w:rPr>
              <w:t>ZEKRAOUI</w:t>
            </w:r>
          </w:p>
          <w:p w:rsidR="00AA4D87" w:rsidRPr="00DD0558" w:rsidRDefault="00F43985" w:rsidP="00F43985">
            <w:pPr>
              <w:jc w:val="center"/>
              <w:rPr>
                <w:rFonts w:asciiTheme="majorBidi" w:hAnsiTheme="majorBidi" w:cstheme="majorBidi"/>
                <w:b/>
                <w:bCs/>
                <w:color w:val="002060"/>
                <w:u w:val="single"/>
              </w:rPr>
            </w:pPr>
            <w:r w:rsidRPr="00556D59">
              <w:rPr>
                <w:rFonts w:asciiTheme="majorBidi" w:hAnsiTheme="majorBidi" w:cstheme="majorBidi"/>
                <w:b/>
                <w:bCs/>
                <w:highlight w:val="yellow"/>
                <w:u w:val="single"/>
              </w:rPr>
              <w:t>Amphi « C »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/>
          </w:tcPr>
          <w:p w:rsidR="00AA4D87" w:rsidRPr="00DD0558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top w:val="single" w:sz="24" w:space="0" w:color="auto"/>
              <w:left w:val="single" w:sz="18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AA4D87" w:rsidRPr="006B2F73" w:rsidRDefault="00AA4D87" w:rsidP="00F43985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4603" w:type="dxa"/>
            <w:tcBorders>
              <w:top w:val="single" w:sz="24" w:space="0" w:color="auto"/>
              <w:left w:val="single" w:sz="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AA4D87" w:rsidRPr="00556D5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56D59">
              <w:rPr>
                <w:rFonts w:asciiTheme="majorBidi" w:hAnsiTheme="majorBidi" w:cstheme="majorBidi"/>
                <w:b/>
                <w:bCs/>
                <w:lang w:eastAsia="en-US" w:bidi="ar-DZ"/>
              </w:rPr>
              <w:t xml:space="preserve"> </w:t>
            </w:r>
          </w:p>
        </w:tc>
      </w:tr>
      <w:tr w:rsidR="00AA4D87" w:rsidRPr="00917AEF" w:rsidTr="00D511AE">
        <w:trPr>
          <w:cantSplit/>
          <w:trHeight w:val="1701"/>
        </w:trPr>
        <w:tc>
          <w:tcPr>
            <w:tcW w:w="510" w:type="dxa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AA4D87" w:rsidRPr="00556D59" w:rsidRDefault="00AA4D87" w:rsidP="00AA4D87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</w:rPr>
            </w:pPr>
            <w:r w:rsidRPr="00556D59">
              <w:rPr>
                <w:rFonts w:asciiTheme="majorBidi" w:hAnsiTheme="majorBidi" w:cstheme="majorBidi"/>
                <w:b/>
                <w:bCs/>
              </w:rPr>
              <w:t>Jeudi</w:t>
            </w:r>
          </w:p>
        </w:tc>
        <w:tc>
          <w:tcPr>
            <w:tcW w:w="3685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AA4D87" w:rsidRPr="00556D59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68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AA4D87" w:rsidRPr="00DD0558" w:rsidRDefault="00AA4D87" w:rsidP="00AA4D8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</w:p>
        </w:tc>
        <w:tc>
          <w:tcPr>
            <w:tcW w:w="481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AA4D87" w:rsidRPr="0045439B" w:rsidRDefault="00AA4D87" w:rsidP="00AA4D87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42" w:type="dxa"/>
            <w:vMerge/>
            <w:tcBorders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808080"/>
          </w:tcPr>
          <w:p w:rsidR="00AA4D87" w:rsidRPr="0045439B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19" w:type="dxa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AA4D87" w:rsidRPr="0045439B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5439B">
              <w:rPr>
                <w:rFonts w:asciiTheme="majorBidi" w:hAnsiTheme="majorBidi" w:cstheme="majorBidi"/>
                <w:b/>
                <w:bCs/>
                <w:lang w:eastAsia="en-US" w:bidi="ar-DZ"/>
              </w:rPr>
              <w:t xml:space="preserve"> </w:t>
            </w:r>
          </w:p>
        </w:tc>
        <w:tc>
          <w:tcPr>
            <w:tcW w:w="4603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AA4D87" w:rsidRPr="0045439B" w:rsidRDefault="00AA4D87" w:rsidP="00AA4D8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:rsidR="005218DE" w:rsidRPr="0045439B" w:rsidRDefault="00734511" w:rsidP="005143B4">
      <w:pPr>
        <w:suppressAutoHyphens w:val="0"/>
        <w:jc w:val="center"/>
      </w:pPr>
      <w:r w:rsidRPr="0045439B">
        <w:rPr>
          <w:b/>
          <w:bCs/>
          <w:sz w:val="32"/>
          <w:szCs w:val="32"/>
        </w:rPr>
        <w:br w:type="textWrapping" w:clear="all"/>
      </w:r>
    </w:p>
    <w:p w:rsidR="005218DE" w:rsidRDefault="005218DE" w:rsidP="0003348D">
      <w:pPr>
        <w:jc w:val="center"/>
      </w:pPr>
    </w:p>
    <w:sectPr w:rsidR="005218DE" w:rsidSect="00D511AE">
      <w:headerReference w:type="default" r:id="rId7"/>
      <w:pgSz w:w="23814" w:h="16839" w:orient="landscape" w:code="8"/>
      <w:pgMar w:top="720" w:right="720" w:bottom="142" w:left="720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775D" w:rsidRDefault="0044775D" w:rsidP="00FA31B7">
      <w:r>
        <w:separator/>
      </w:r>
    </w:p>
  </w:endnote>
  <w:endnote w:type="continuationSeparator" w:id="0">
    <w:p w:rsidR="0044775D" w:rsidRDefault="0044775D" w:rsidP="00FA31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775D" w:rsidRDefault="0044775D" w:rsidP="00FA31B7">
      <w:r>
        <w:separator/>
      </w:r>
    </w:p>
  </w:footnote>
  <w:footnote w:type="continuationSeparator" w:id="0">
    <w:p w:rsidR="0044775D" w:rsidRDefault="0044775D" w:rsidP="00FA31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6349" w:rsidRPr="001B6717" w:rsidRDefault="000E6349" w:rsidP="00160C34">
    <w:pPr>
      <w:jc w:val="center"/>
      <w:rPr>
        <w:b/>
        <w:bCs/>
        <w:sz w:val="22"/>
        <w:szCs w:val="22"/>
      </w:rPr>
    </w:pPr>
    <w:r w:rsidRPr="001B6717">
      <w:rPr>
        <w:b/>
        <w:bCs/>
        <w:noProof/>
        <w:sz w:val="22"/>
        <w:szCs w:val="22"/>
        <w:lang w:eastAsia="fr-F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6753225</wp:posOffset>
          </wp:positionH>
          <wp:positionV relativeFrom="paragraph">
            <wp:posOffset>-150495</wp:posOffset>
          </wp:positionV>
          <wp:extent cx="748030" cy="483870"/>
          <wp:effectExtent l="19050" t="0" r="0" b="0"/>
          <wp:wrapNone/>
          <wp:docPr id="5" name="Image 5" descr="http://www.univ-tiaret.dz/images/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http://www.univ-tiaret.dz/images/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030" cy="4838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1B6717">
      <w:rPr>
        <w:b/>
        <w:bCs/>
        <w:sz w:val="22"/>
        <w:szCs w:val="22"/>
      </w:rPr>
      <w:t xml:space="preserve">Université Ibn Khaldoun – Tiaret                                                                                               </w:t>
    </w:r>
    <w:r w:rsidRPr="001B6717">
      <w:rPr>
        <w:b/>
        <w:bCs/>
        <w:sz w:val="22"/>
        <w:szCs w:val="22"/>
        <w:rtl/>
      </w:rPr>
      <w:t xml:space="preserve"> </w:t>
    </w:r>
    <w:r w:rsidRPr="001B6717">
      <w:rPr>
        <w:color w:val="000000"/>
        <w:sz w:val="22"/>
        <w:szCs w:val="22"/>
        <w:rtl/>
      </w:rPr>
      <w:t>جامعـة ابـن خلــدون ـ تيارت</w:t>
    </w:r>
  </w:p>
  <w:p w:rsidR="000E6349" w:rsidRPr="001B6717" w:rsidRDefault="000E6349" w:rsidP="00160C34">
    <w:pPr>
      <w:jc w:val="center"/>
      <w:rPr>
        <w:b/>
        <w:bCs/>
        <w:sz w:val="22"/>
        <w:szCs w:val="22"/>
      </w:rPr>
    </w:pPr>
    <w:r w:rsidRPr="001B6717">
      <w:rPr>
        <w:b/>
        <w:bCs/>
        <w:sz w:val="22"/>
        <w:szCs w:val="22"/>
      </w:rPr>
      <w:t xml:space="preserve">Faculté des Sciences de la Matière                                                                                                  </w:t>
    </w:r>
    <w:r w:rsidRPr="001B6717">
      <w:rPr>
        <w:b/>
        <w:bCs/>
        <w:sz w:val="22"/>
        <w:szCs w:val="22"/>
        <w:rtl/>
      </w:rPr>
      <w:t xml:space="preserve"> </w:t>
    </w:r>
    <w:r w:rsidRPr="001B6717">
      <w:rPr>
        <w:color w:val="000000"/>
        <w:sz w:val="22"/>
        <w:szCs w:val="22"/>
        <w:rtl/>
      </w:rPr>
      <w:t>كــــلية عـلـــــــوم الماد ة</w:t>
    </w:r>
  </w:p>
  <w:p w:rsidR="000E6349" w:rsidRPr="001B6717" w:rsidRDefault="000E6349" w:rsidP="00160C34">
    <w:pPr>
      <w:jc w:val="center"/>
      <w:rPr>
        <w:b/>
        <w:bCs/>
        <w:sz w:val="22"/>
        <w:szCs w:val="22"/>
      </w:rPr>
    </w:pPr>
    <w:r w:rsidRPr="001B6717">
      <w:rPr>
        <w:b/>
        <w:bCs/>
        <w:sz w:val="22"/>
        <w:szCs w:val="22"/>
      </w:rPr>
      <w:t xml:space="preserve">Département de Physique                                                                                             </w:t>
    </w:r>
    <w:r w:rsidRPr="001B6717">
      <w:rPr>
        <w:b/>
        <w:bCs/>
        <w:sz w:val="22"/>
        <w:szCs w:val="22"/>
        <w:rtl/>
      </w:rPr>
      <w:t xml:space="preserve">   </w:t>
    </w:r>
    <w:r w:rsidRPr="001B6717">
      <w:rPr>
        <w:b/>
        <w:bCs/>
        <w:sz w:val="22"/>
        <w:szCs w:val="22"/>
      </w:rPr>
      <w:t xml:space="preserve">       </w:t>
    </w:r>
    <w:r>
      <w:rPr>
        <w:b/>
        <w:bCs/>
        <w:sz w:val="22"/>
        <w:szCs w:val="22"/>
      </w:rPr>
      <w:t xml:space="preserve">                  </w:t>
    </w:r>
    <w:r w:rsidRPr="001B6717">
      <w:rPr>
        <w:b/>
        <w:bCs/>
        <w:sz w:val="22"/>
        <w:szCs w:val="22"/>
      </w:rPr>
      <w:t xml:space="preserve">  </w:t>
    </w:r>
    <w:r w:rsidRPr="001B6717">
      <w:rPr>
        <w:b/>
        <w:bCs/>
        <w:sz w:val="22"/>
        <w:szCs w:val="22"/>
        <w:rtl/>
      </w:rPr>
      <w:t xml:space="preserve"> </w:t>
    </w:r>
    <w:r w:rsidRPr="001B6717">
      <w:rPr>
        <w:color w:val="000000"/>
        <w:sz w:val="22"/>
        <w:szCs w:val="22"/>
        <w:rtl/>
      </w:rPr>
      <w:t>قس</w:t>
    </w:r>
    <w:r w:rsidRPr="001B6717">
      <w:rPr>
        <w:color w:val="000000"/>
        <w:sz w:val="22"/>
        <w:szCs w:val="22"/>
        <w:rtl/>
        <w:lang w:bidi="ar-DZ"/>
      </w:rPr>
      <w:t>ــ</w:t>
    </w:r>
    <w:r w:rsidRPr="001B6717">
      <w:rPr>
        <w:color w:val="000000"/>
        <w:sz w:val="22"/>
        <w:szCs w:val="22"/>
        <w:rtl/>
      </w:rPr>
      <w:t>م الفــــيزياء</w:t>
    </w:r>
  </w:p>
  <w:tbl>
    <w:tblPr>
      <w:tblW w:w="10752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752"/>
    </w:tblGrid>
    <w:tr w:rsidR="000E6349" w:rsidRPr="001B6717" w:rsidTr="00F31E6E">
      <w:trPr>
        <w:trHeight w:val="57"/>
        <w:jc w:val="center"/>
      </w:trPr>
      <w:tc>
        <w:tcPr>
          <w:tcW w:w="10752" w:type="dxa"/>
          <w:tcBorders>
            <w:top w:val="thinThickThinSmallGap" w:sz="24" w:space="0" w:color="984806"/>
            <w:left w:val="nil"/>
            <w:bottom w:val="nil"/>
            <w:right w:val="nil"/>
          </w:tcBorders>
          <w:vAlign w:val="center"/>
        </w:tcPr>
        <w:p w:rsidR="000E6349" w:rsidRDefault="000E6349" w:rsidP="00F31E6E">
          <w:pPr>
            <w:jc w:val="center"/>
            <w:rPr>
              <w:b/>
              <w:bCs/>
              <w:sz w:val="22"/>
              <w:szCs w:val="22"/>
            </w:rPr>
          </w:pPr>
          <w:r w:rsidRPr="001B6717">
            <w:rPr>
              <w:b/>
              <w:bCs/>
              <w:sz w:val="22"/>
              <w:szCs w:val="22"/>
            </w:rPr>
            <w:t>Année Universitaire 202</w:t>
          </w:r>
          <w:r>
            <w:rPr>
              <w:b/>
              <w:bCs/>
              <w:sz w:val="22"/>
              <w:szCs w:val="22"/>
            </w:rPr>
            <w:t>3</w:t>
          </w:r>
          <w:r w:rsidRPr="001B6717">
            <w:rPr>
              <w:b/>
              <w:bCs/>
              <w:sz w:val="22"/>
              <w:szCs w:val="22"/>
            </w:rPr>
            <w:t>–202</w:t>
          </w:r>
          <w:r>
            <w:rPr>
              <w:b/>
              <w:bCs/>
              <w:sz w:val="22"/>
              <w:szCs w:val="22"/>
            </w:rPr>
            <w:t>4</w:t>
          </w:r>
        </w:p>
        <w:p w:rsidR="000E6349" w:rsidRPr="001B6717" w:rsidRDefault="000E6349" w:rsidP="00F31E6E">
          <w:pPr>
            <w:jc w:val="center"/>
            <w:rPr>
              <w:b/>
              <w:bCs/>
              <w:sz w:val="22"/>
              <w:szCs w:val="22"/>
            </w:rPr>
          </w:pPr>
          <w:r w:rsidRPr="001B6717">
            <w:rPr>
              <w:b/>
              <w:bCs/>
              <w:sz w:val="22"/>
              <w:szCs w:val="22"/>
            </w:rPr>
            <w:t xml:space="preserve"> SEMESTRE</w:t>
          </w:r>
          <w:r w:rsidRPr="001B6717">
            <w:rPr>
              <w:b/>
              <w:bCs/>
              <w:sz w:val="22"/>
              <w:szCs w:val="22"/>
              <w:rtl/>
            </w:rPr>
            <w:t xml:space="preserve"> </w:t>
          </w:r>
          <w:r w:rsidRPr="001B6717">
            <w:rPr>
              <w:b/>
              <w:bCs/>
              <w:sz w:val="22"/>
              <w:szCs w:val="22"/>
            </w:rPr>
            <w:t xml:space="preserve">PAIR  </w:t>
          </w:r>
        </w:p>
      </w:tc>
    </w:tr>
  </w:tbl>
  <w:p w:rsidR="000E6349" w:rsidRPr="00970BCE" w:rsidRDefault="000E6349" w:rsidP="00160C34">
    <w:pPr>
      <w:pStyle w:val="En-tte"/>
      <w:rPr>
        <w:sz w:val="4"/>
        <w:szCs w:val="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DQ3NTOyMLa0NDZS0lEKTi0uzszPAymwrAUA1x+EUSwAAAA="/>
  </w:docVars>
  <w:rsids>
    <w:rsidRoot w:val="00FA31B7"/>
    <w:rsid w:val="00000FCC"/>
    <w:rsid w:val="00006DF9"/>
    <w:rsid w:val="00011F6A"/>
    <w:rsid w:val="0001566B"/>
    <w:rsid w:val="00020201"/>
    <w:rsid w:val="00022F7F"/>
    <w:rsid w:val="00027019"/>
    <w:rsid w:val="0003348D"/>
    <w:rsid w:val="00035971"/>
    <w:rsid w:val="00036CB0"/>
    <w:rsid w:val="000407B5"/>
    <w:rsid w:val="0004228F"/>
    <w:rsid w:val="00043C4B"/>
    <w:rsid w:val="000449DA"/>
    <w:rsid w:val="000479DF"/>
    <w:rsid w:val="000511D9"/>
    <w:rsid w:val="000527F8"/>
    <w:rsid w:val="00052E30"/>
    <w:rsid w:val="00056CA8"/>
    <w:rsid w:val="00057493"/>
    <w:rsid w:val="0006165C"/>
    <w:rsid w:val="0006293D"/>
    <w:rsid w:val="00063EF5"/>
    <w:rsid w:val="00067A31"/>
    <w:rsid w:val="00070688"/>
    <w:rsid w:val="0007144C"/>
    <w:rsid w:val="00074F85"/>
    <w:rsid w:val="00076563"/>
    <w:rsid w:val="000808DD"/>
    <w:rsid w:val="00085673"/>
    <w:rsid w:val="000866DF"/>
    <w:rsid w:val="000921A5"/>
    <w:rsid w:val="000928E9"/>
    <w:rsid w:val="0009714B"/>
    <w:rsid w:val="000A0203"/>
    <w:rsid w:val="000A265E"/>
    <w:rsid w:val="000A3BAD"/>
    <w:rsid w:val="000A45F6"/>
    <w:rsid w:val="000A462F"/>
    <w:rsid w:val="000A46E0"/>
    <w:rsid w:val="000A4851"/>
    <w:rsid w:val="000A57CB"/>
    <w:rsid w:val="000A7BEA"/>
    <w:rsid w:val="000B31C5"/>
    <w:rsid w:val="000B4C24"/>
    <w:rsid w:val="000B55E8"/>
    <w:rsid w:val="000C591F"/>
    <w:rsid w:val="000C5D51"/>
    <w:rsid w:val="000C62C9"/>
    <w:rsid w:val="000C7A70"/>
    <w:rsid w:val="000D1ADE"/>
    <w:rsid w:val="000D5F4A"/>
    <w:rsid w:val="000E48D6"/>
    <w:rsid w:val="000E6349"/>
    <w:rsid w:val="000E7F40"/>
    <w:rsid w:val="000F08A3"/>
    <w:rsid w:val="000F1B1E"/>
    <w:rsid w:val="000F26FE"/>
    <w:rsid w:val="000F4EF1"/>
    <w:rsid w:val="000F6D9D"/>
    <w:rsid w:val="000F7BA0"/>
    <w:rsid w:val="0010236A"/>
    <w:rsid w:val="001043C9"/>
    <w:rsid w:val="00105A2D"/>
    <w:rsid w:val="0010646A"/>
    <w:rsid w:val="00106CC7"/>
    <w:rsid w:val="00111879"/>
    <w:rsid w:val="00112094"/>
    <w:rsid w:val="00112D9D"/>
    <w:rsid w:val="0011375F"/>
    <w:rsid w:val="00116E04"/>
    <w:rsid w:val="0012099C"/>
    <w:rsid w:val="00125435"/>
    <w:rsid w:val="00131B55"/>
    <w:rsid w:val="00132C9C"/>
    <w:rsid w:val="0013334C"/>
    <w:rsid w:val="00135EC1"/>
    <w:rsid w:val="001375FC"/>
    <w:rsid w:val="0014025B"/>
    <w:rsid w:val="00140FA1"/>
    <w:rsid w:val="00141486"/>
    <w:rsid w:val="001431CA"/>
    <w:rsid w:val="00146FBE"/>
    <w:rsid w:val="00153C45"/>
    <w:rsid w:val="001553E9"/>
    <w:rsid w:val="00160C34"/>
    <w:rsid w:val="001616CC"/>
    <w:rsid w:val="00162E01"/>
    <w:rsid w:val="001703CC"/>
    <w:rsid w:val="00172D90"/>
    <w:rsid w:val="00174BB1"/>
    <w:rsid w:val="00174C54"/>
    <w:rsid w:val="0018299F"/>
    <w:rsid w:val="001912C1"/>
    <w:rsid w:val="00192D43"/>
    <w:rsid w:val="0019578F"/>
    <w:rsid w:val="00195F0E"/>
    <w:rsid w:val="00196828"/>
    <w:rsid w:val="001978A5"/>
    <w:rsid w:val="001A22D2"/>
    <w:rsid w:val="001A4896"/>
    <w:rsid w:val="001A4C85"/>
    <w:rsid w:val="001A6045"/>
    <w:rsid w:val="001A63B1"/>
    <w:rsid w:val="001B2124"/>
    <w:rsid w:val="001B2262"/>
    <w:rsid w:val="001B2AA4"/>
    <w:rsid w:val="001B64DB"/>
    <w:rsid w:val="001B6717"/>
    <w:rsid w:val="001C06BD"/>
    <w:rsid w:val="001C4D19"/>
    <w:rsid w:val="001C5FA9"/>
    <w:rsid w:val="001D0B19"/>
    <w:rsid w:val="001D3BCC"/>
    <w:rsid w:val="001D62D8"/>
    <w:rsid w:val="001D7C5A"/>
    <w:rsid w:val="001D7E93"/>
    <w:rsid w:val="001E49DC"/>
    <w:rsid w:val="001E4BB7"/>
    <w:rsid w:val="001F18CA"/>
    <w:rsid w:val="001F4EAB"/>
    <w:rsid w:val="0020071D"/>
    <w:rsid w:val="00201786"/>
    <w:rsid w:val="00202CC6"/>
    <w:rsid w:val="00203859"/>
    <w:rsid w:val="002057D4"/>
    <w:rsid w:val="00206751"/>
    <w:rsid w:val="002073E8"/>
    <w:rsid w:val="002076EE"/>
    <w:rsid w:val="00216C57"/>
    <w:rsid w:val="002174CC"/>
    <w:rsid w:val="00221915"/>
    <w:rsid w:val="002226BE"/>
    <w:rsid w:val="00222BBF"/>
    <w:rsid w:val="00222D06"/>
    <w:rsid w:val="0022354D"/>
    <w:rsid w:val="00223A32"/>
    <w:rsid w:val="00224C77"/>
    <w:rsid w:val="00231B92"/>
    <w:rsid w:val="00232BA8"/>
    <w:rsid w:val="002338EA"/>
    <w:rsid w:val="00234113"/>
    <w:rsid w:val="002353AD"/>
    <w:rsid w:val="00235720"/>
    <w:rsid w:val="00244D24"/>
    <w:rsid w:val="002464FB"/>
    <w:rsid w:val="00254394"/>
    <w:rsid w:val="00255197"/>
    <w:rsid w:val="00255627"/>
    <w:rsid w:val="002572AD"/>
    <w:rsid w:val="002608C8"/>
    <w:rsid w:val="00262A99"/>
    <w:rsid w:val="00264E77"/>
    <w:rsid w:val="00265082"/>
    <w:rsid w:val="002663FC"/>
    <w:rsid w:val="00270FCC"/>
    <w:rsid w:val="00270FE0"/>
    <w:rsid w:val="002728D9"/>
    <w:rsid w:val="00275D91"/>
    <w:rsid w:val="00276E2E"/>
    <w:rsid w:val="00280BE4"/>
    <w:rsid w:val="002907B0"/>
    <w:rsid w:val="00291860"/>
    <w:rsid w:val="0029464D"/>
    <w:rsid w:val="00294AF5"/>
    <w:rsid w:val="00297F54"/>
    <w:rsid w:val="002A267F"/>
    <w:rsid w:val="002A2B46"/>
    <w:rsid w:val="002A4331"/>
    <w:rsid w:val="002A4C5D"/>
    <w:rsid w:val="002A6678"/>
    <w:rsid w:val="002A674E"/>
    <w:rsid w:val="002B0504"/>
    <w:rsid w:val="002B127C"/>
    <w:rsid w:val="002B2DB8"/>
    <w:rsid w:val="002B33A5"/>
    <w:rsid w:val="002B6544"/>
    <w:rsid w:val="002B7F94"/>
    <w:rsid w:val="002C0B0D"/>
    <w:rsid w:val="002C16E0"/>
    <w:rsid w:val="002C1DB1"/>
    <w:rsid w:val="002C1E48"/>
    <w:rsid w:val="002C4ED1"/>
    <w:rsid w:val="002D1917"/>
    <w:rsid w:val="002D5420"/>
    <w:rsid w:val="002E170C"/>
    <w:rsid w:val="002E3623"/>
    <w:rsid w:val="002E5396"/>
    <w:rsid w:val="002F1B87"/>
    <w:rsid w:val="002F356A"/>
    <w:rsid w:val="002F4290"/>
    <w:rsid w:val="002F4493"/>
    <w:rsid w:val="002F77C0"/>
    <w:rsid w:val="002F7B50"/>
    <w:rsid w:val="00304CB5"/>
    <w:rsid w:val="003072F4"/>
    <w:rsid w:val="00307D13"/>
    <w:rsid w:val="00317570"/>
    <w:rsid w:val="00321989"/>
    <w:rsid w:val="00325783"/>
    <w:rsid w:val="00325FF0"/>
    <w:rsid w:val="00331727"/>
    <w:rsid w:val="00332ADC"/>
    <w:rsid w:val="00333ED3"/>
    <w:rsid w:val="003347C2"/>
    <w:rsid w:val="003363BC"/>
    <w:rsid w:val="00336FE7"/>
    <w:rsid w:val="003409E8"/>
    <w:rsid w:val="0034518A"/>
    <w:rsid w:val="003465C5"/>
    <w:rsid w:val="003466B6"/>
    <w:rsid w:val="0034738D"/>
    <w:rsid w:val="00350046"/>
    <w:rsid w:val="003512A8"/>
    <w:rsid w:val="00355FE2"/>
    <w:rsid w:val="003706C9"/>
    <w:rsid w:val="0037186F"/>
    <w:rsid w:val="0037292E"/>
    <w:rsid w:val="00374316"/>
    <w:rsid w:val="00375964"/>
    <w:rsid w:val="00375A9E"/>
    <w:rsid w:val="00377FF1"/>
    <w:rsid w:val="0038078C"/>
    <w:rsid w:val="003834F8"/>
    <w:rsid w:val="00385684"/>
    <w:rsid w:val="00386CBE"/>
    <w:rsid w:val="00391C7B"/>
    <w:rsid w:val="00392B85"/>
    <w:rsid w:val="00393F83"/>
    <w:rsid w:val="003964B3"/>
    <w:rsid w:val="003A3170"/>
    <w:rsid w:val="003A3580"/>
    <w:rsid w:val="003A3CCD"/>
    <w:rsid w:val="003B0B53"/>
    <w:rsid w:val="003B0C8D"/>
    <w:rsid w:val="003B3AE3"/>
    <w:rsid w:val="003B420E"/>
    <w:rsid w:val="003B459F"/>
    <w:rsid w:val="003B5F34"/>
    <w:rsid w:val="003C0566"/>
    <w:rsid w:val="003C05CF"/>
    <w:rsid w:val="003C0F34"/>
    <w:rsid w:val="003C2083"/>
    <w:rsid w:val="003C552A"/>
    <w:rsid w:val="003D03A7"/>
    <w:rsid w:val="003D1B1C"/>
    <w:rsid w:val="003D2ABE"/>
    <w:rsid w:val="003D2FD4"/>
    <w:rsid w:val="003E1154"/>
    <w:rsid w:val="003E32C2"/>
    <w:rsid w:val="003E52D2"/>
    <w:rsid w:val="003E673F"/>
    <w:rsid w:val="003E72BC"/>
    <w:rsid w:val="003F1E13"/>
    <w:rsid w:val="003F243D"/>
    <w:rsid w:val="003F388B"/>
    <w:rsid w:val="003F57A1"/>
    <w:rsid w:val="003F6BAD"/>
    <w:rsid w:val="00400531"/>
    <w:rsid w:val="00402AB0"/>
    <w:rsid w:val="00402B9D"/>
    <w:rsid w:val="0040344E"/>
    <w:rsid w:val="00404138"/>
    <w:rsid w:val="004066DC"/>
    <w:rsid w:val="00413715"/>
    <w:rsid w:val="00414725"/>
    <w:rsid w:val="00415AFF"/>
    <w:rsid w:val="004160BA"/>
    <w:rsid w:val="0041653B"/>
    <w:rsid w:val="00425BFE"/>
    <w:rsid w:val="00427898"/>
    <w:rsid w:val="00427BCB"/>
    <w:rsid w:val="004305F2"/>
    <w:rsid w:val="0043077D"/>
    <w:rsid w:val="004308C8"/>
    <w:rsid w:val="004323F1"/>
    <w:rsid w:val="004328EA"/>
    <w:rsid w:val="00433C2C"/>
    <w:rsid w:val="0043483A"/>
    <w:rsid w:val="00435142"/>
    <w:rsid w:val="00435A1D"/>
    <w:rsid w:val="00436B8C"/>
    <w:rsid w:val="00441E58"/>
    <w:rsid w:val="00445F18"/>
    <w:rsid w:val="0044655F"/>
    <w:rsid w:val="0044665F"/>
    <w:rsid w:val="00446CCA"/>
    <w:rsid w:val="0044769A"/>
    <w:rsid w:val="0044775D"/>
    <w:rsid w:val="004503CC"/>
    <w:rsid w:val="0045083C"/>
    <w:rsid w:val="0045439B"/>
    <w:rsid w:val="00456AA4"/>
    <w:rsid w:val="004570F3"/>
    <w:rsid w:val="00457F4E"/>
    <w:rsid w:val="00460389"/>
    <w:rsid w:val="00462CED"/>
    <w:rsid w:val="004668C6"/>
    <w:rsid w:val="00472B2E"/>
    <w:rsid w:val="00475522"/>
    <w:rsid w:val="0047569F"/>
    <w:rsid w:val="00483337"/>
    <w:rsid w:val="00483429"/>
    <w:rsid w:val="00483499"/>
    <w:rsid w:val="004853BF"/>
    <w:rsid w:val="00486FDD"/>
    <w:rsid w:val="004876FE"/>
    <w:rsid w:val="004952E7"/>
    <w:rsid w:val="004978BB"/>
    <w:rsid w:val="004A1454"/>
    <w:rsid w:val="004A3A24"/>
    <w:rsid w:val="004A3F71"/>
    <w:rsid w:val="004A427C"/>
    <w:rsid w:val="004A67E5"/>
    <w:rsid w:val="004A6E0B"/>
    <w:rsid w:val="004B646F"/>
    <w:rsid w:val="004B6A56"/>
    <w:rsid w:val="004C54ED"/>
    <w:rsid w:val="004C7F79"/>
    <w:rsid w:val="004D2845"/>
    <w:rsid w:val="004D32BB"/>
    <w:rsid w:val="004D5409"/>
    <w:rsid w:val="004D5B1A"/>
    <w:rsid w:val="004D5C8C"/>
    <w:rsid w:val="004D62BF"/>
    <w:rsid w:val="004E17F4"/>
    <w:rsid w:val="004E46AE"/>
    <w:rsid w:val="004E4776"/>
    <w:rsid w:val="004E4CC6"/>
    <w:rsid w:val="004E5D6B"/>
    <w:rsid w:val="004E6D4D"/>
    <w:rsid w:val="004F33F0"/>
    <w:rsid w:val="00501CD1"/>
    <w:rsid w:val="0050783E"/>
    <w:rsid w:val="00510F64"/>
    <w:rsid w:val="005124C1"/>
    <w:rsid w:val="005143B4"/>
    <w:rsid w:val="005144FD"/>
    <w:rsid w:val="00514647"/>
    <w:rsid w:val="00514F3E"/>
    <w:rsid w:val="00515BEA"/>
    <w:rsid w:val="005218DE"/>
    <w:rsid w:val="00521CC8"/>
    <w:rsid w:val="00536933"/>
    <w:rsid w:val="0054011B"/>
    <w:rsid w:val="00540806"/>
    <w:rsid w:val="00546234"/>
    <w:rsid w:val="00546B11"/>
    <w:rsid w:val="00553092"/>
    <w:rsid w:val="005546A2"/>
    <w:rsid w:val="00555B27"/>
    <w:rsid w:val="00556D59"/>
    <w:rsid w:val="00556F04"/>
    <w:rsid w:val="005654E0"/>
    <w:rsid w:val="005655D4"/>
    <w:rsid w:val="005702C4"/>
    <w:rsid w:val="00573840"/>
    <w:rsid w:val="00582102"/>
    <w:rsid w:val="005834B0"/>
    <w:rsid w:val="0058581C"/>
    <w:rsid w:val="00586D39"/>
    <w:rsid w:val="00591493"/>
    <w:rsid w:val="00592D3B"/>
    <w:rsid w:val="005958EE"/>
    <w:rsid w:val="00595FB2"/>
    <w:rsid w:val="00597844"/>
    <w:rsid w:val="005A027F"/>
    <w:rsid w:val="005A2032"/>
    <w:rsid w:val="005A490F"/>
    <w:rsid w:val="005B01D9"/>
    <w:rsid w:val="005B2E4E"/>
    <w:rsid w:val="005B4CA7"/>
    <w:rsid w:val="005C3FB5"/>
    <w:rsid w:val="005C4BFC"/>
    <w:rsid w:val="005C4E32"/>
    <w:rsid w:val="005C598A"/>
    <w:rsid w:val="005C6E1A"/>
    <w:rsid w:val="005C6EB0"/>
    <w:rsid w:val="005D12DF"/>
    <w:rsid w:val="005D4741"/>
    <w:rsid w:val="005D7C23"/>
    <w:rsid w:val="005E0319"/>
    <w:rsid w:val="005E083F"/>
    <w:rsid w:val="005E4217"/>
    <w:rsid w:val="005E597F"/>
    <w:rsid w:val="005E65EF"/>
    <w:rsid w:val="005F17B9"/>
    <w:rsid w:val="005F2D0D"/>
    <w:rsid w:val="005F3B0E"/>
    <w:rsid w:val="005F65CA"/>
    <w:rsid w:val="00603B39"/>
    <w:rsid w:val="0060727E"/>
    <w:rsid w:val="0061161D"/>
    <w:rsid w:val="00613295"/>
    <w:rsid w:val="006224D5"/>
    <w:rsid w:val="006270C7"/>
    <w:rsid w:val="006312DA"/>
    <w:rsid w:val="006342AC"/>
    <w:rsid w:val="00637475"/>
    <w:rsid w:val="00637A05"/>
    <w:rsid w:val="00641B5D"/>
    <w:rsid w:val="00643EFA"/>
    <w:rsid w:val="00644C5C"/>
    <w:rsid w:val="006462D2"/>
    <w:rsid w:val="00647C5A"/>
    <w:rsid w:val="00647E35"/>
    <w:rsid w:val="00650B61"/>
    <w:rsid w:val="0065185B"/>
    <w:rsid w:val="00651D10"/>
    <w:rsid w:val="00654218"/>
    <w:rsid w:val="00654786"/>
    <w:rsid w:val="00656DC9"/>
    <w:rsid w:val="006603C3"/>
    <w:rsid w:val="00661088"/>
    <w:rsid w:val="00661FDB"/>
    <w:rsid w:val="00663763"/>
    <w:rsid w:val="00665744"/>
    <w:rsid w:val="006666A1"/>
    <w:rsid w:val="00671512"/>
    <w:rsid w:val="00672F75"/>
    <w:rsid w:val="00680AA4"/>
    <w:rsid w:val="00684188"/>
    <w:rsid w:val="00685676"/>
    <w:rsid w:val="00686170"/>
    <w:rsid w:val="006A3C08"/>
    <w:rsid w:val="006A57EF"/>
    <w:rsid w:val="006A58B4"/>
    <w:rsid w:val="006B2F73"/>
    <w:rsid w:val="006B3D40"/>
    <w:rsid w:val="006B403D"/>
    <w:rsid w:val="006B698E"/>
    <w:rsid w:val="006C0532"/>
    <w:rsid w:val="006C1834"/>
    <w:rsid w:val="006C1EA4"/>
    <w:rsid w:val="006C2C47"/>
    <w:rsid w:val="006C4260"/>
    <w:rsid w:val="006C5169"/>
    <w:rsid w:val="006C53AC"/>
    <w:rsid w:val="006D10FC"/>
    <w:rsid w:val="006D27A0"/>
    <w:rsid w:val="006D2F63"/>
    <w:rsid w:val="006D3DF4"/>
    <w:rsid w:val="006E00D0"/>
    <w:rsid w:val="006E158B"/>
    <w:rsid w:val="006E1CB7"/>
    <w:rsid w:val="006E3298"/>
    <w:rsid w:val="006F2C05"/>
    <w:rsid w:val="006F3622"/>
    <w:rsid w:val="006F47FC"/>
    <w:rsid w:val="006F512C"/>
    <w:rsid w:val="006F631E"/>
    <w:rsid w:val="006F6BEC"/>
    <w:rsid w:val="006F7DFD"/>
    <w:rsid w:val="00704901"/>
    <w:rsid w:val="00712C29"/>
    <w:rsid w:val="007204FB"/>
    <w:rsid w:val="00723AE1"/>
    <w:rsid w:val="007275E5"/>
    <w:rsid w:val="007279A1"/>
    <w:rsid w:val="00734511"/>
    <w:rsid w:val="00736D1B"/>
    <w:rsid w:val="00747399"/>
    <w:rsid w:val="007513ED"/>
    <w:rsid w:val="00752007"/>
    <w:rsid w:val="00762737"/>
    <w:rsid w:val="00762852"/>
    <w:rsid w:val="00766EDC"/>
    <w:rsid w:val="0076736A"/>
    <w:rsid w:val="00770A3C"/>
    <w:rsid w:val="007716F4"/>
    <w:rsid w:val="007722FB"/>
    <w:rsid w:val="007737BB"/>
    <w:rsid w:val="007761BE"/>
    <w:rsid w:val="00776F48"/>
    <w:rsid w:val="0078058D"/>
    <w:rsid w:val="00781289"/>
    <w:rsid w:val="00782A13"/>
    <w:rsid w:val="007832D0"/>
    <w:rsid w:val="00783CB8"/>
    <w:rsid w:val="007842B7"/>
    <w:rsid w:val="00784BF0"/>
    <w:rsid w:val="00791BAF"/>
    <w:rsid w:val="00793DEC"/>
    <w:rsid w:val="00795456"/>
    <w:rsid w:val="00796C6B"/>
    <w:rsid w:val="007A0BBE"/>
    <w:rsid w:val="007A7265"/>
    <w:rsid w:val="007B181B"/>
    <w:rsid w:val="007B322F"/>
    <w:rsid w:val="007B594D"/>
    <w:rsid w:val="007B5BCF"/>
    <w:rsid w:val="007B69CB"/>
    <w:rsid w:val="007C2495"/>
    <w:rsid w:val="007C5D19"/>
    <w:rsid w:val="007D0001"/>
    <w:rsid w:val="007D1464"/>
    <w:rsid w:val="007D1D38"/>
    <w:rsid w:val="007D459F"/>
    <w:rsid w:val="007D5161"/>
    <w:rsid w:val="007D706E"/>
    <w:rsid w:val="007E54CB"/>
    <w:rsid w:val="007F7255"/>
    <w:rsid w:val="00804E6C"/>
    <w:rsid w:val="00806194"/>
    <w:rsid w:val="00816312"/>
    <w:rsid w:val="00826D12"/>
    <w:rsid w:val="00830886"/>
    <w:rsid w:val="00834D72"/>
    <w:rsid w:val="00835879"/>
    <w:rsid w:val="00840D0B"/>
    <w:rsid w:val="00843436"/>
    <w:rsid w:val="008438C4"/>
    <w:rsid w:val="00854735"/>
    <w:rsid w:val="00864649"/>
    <w:rsid w:val="008716C8"/>
    <w:rsid w:val="00882B46"/>
    <w:rsid w:val="00887A0C"/>
    <w:rsid w:val="00893B6B"/>
    <w:rsid w:val="00894470"/>
    <w:rsid w:val="008955EF"/>
    <w:rsid w:val="00895BF3"/>
    <w:rsid w:val="00895D7D"/>
    <w:rsid w:val="008963AF"/>
    <w:rsid w:val="0089769C"/>
    <w:rsid w:val="008A0B77"/>
    <w:rsid w:val="008A0F41"/>
    <w:rsid w:val="008A5053"/>
    <w:rsid w:val="008A5124"/>
    <w:rsid w:val="008A730E"/>
    <w:rsid w:val="008C0CD1"/>
    <w:rsid w:val="008C1A70"/>
    <w:rsid w:val="008C36F2"/>
    <w:rsid w:val="008C740B"/>
    <w:rsid w:val="008D3A4C"/>
    <w:rsid w:val="008D7632"/>
    <w:rsid w:val="008D783D"/>
    <w:rsid w:val="008E0896"/>
    <w:rsid w:val="008E396E"/>
    <w:rsid w:val="008E3BEE"/>
    <w:rsid w:val="008E6FF4"/>
    <w:rsid w:val="008E73EC"/>
    <w:rsid w:val="008F0D2A"/>
    <w:rsid w:val="008F23A4"/>
    <w:rsid w:val="008F2F7A"/>
    <w:rsid w:val="00901E7C"/>
    <w:rsid w:val="00903B5A"/>
    <w:rsid w:val="009079DE"/>
    <w:rsid w:val="009121AC"/>
    <w:rsid w:val="009170B4"/>
    <w:rsid w:val="00917AEF"/>
    <w:rsid w:val="00920290"/>
    <w:rsid w:val="009242C8"/>
    <w:rsid w:val="009246BF"/>
    <w:rsid w:val="00925ED6"/>
    <w:rsid w:val="00933B69"/>
    <w:rsid w:val="00935447"/>
    <w:rsid w:val="0093609B"/>
    <w:rsid w:val="00937591"/>
    <w:rsid w:val="0094019A"/>
    <w:rsid w:val="00940E2B"/>
    <w:rsid w:val="009452C1"/>
    <w:rsid w:val="00946FC2"/>
    <w:rsid w:val="0094748D"/>
    <w:rsid w:val="009509BF"/>
    <w:rsid w:val="00950AA6"/>
    <w:rsid w:val="00952341"/>
    <w:rsid w:val="009565BE"/>
    <w:rsid w:val="00963788"/>
    <w:rsid w:val="0096600F"/>
    <w:rsid w:val="00970BCE"/>
    <w:rsid w:val="00971AC8"/>
    <w:rsid w:val="00975914"/>
    <w:rsid w:val="009768D3"/>
    <w:rsid w:val="00980B4C"/>
    <w:rsid w:val="00981F63"/>
    <w:rsid w:val="00981FD1"/>
    <w:rsid w:val="00992FEC"/>
    <w:rsid w:val="00993F72"/>
    <w:rsid w:val="009953C2"/>
    <w:rsid w:val="009968CF"/>
    <w:rsid w:val="009A3130"/>
    <w:rsid w:val="009A5ECD"/>
    <w:rsid w:val="009A6312"/>
    <w:rsid w:val="009A6AFF"/>
    <w:rsid w:val="009B3F9C"/>
    <w:rsid w:val="009B552B"/>
    <w:rsid w:val="009B57C6"/>
    <w:rsid w:val="009B75FB"/>
    <w:rsid w:val="009C1F17"/>
    <w:rsid w:val="009D0B34"/>
    <w:rsid w:val="009D1921"/>
    <w:rsid w:val="009D28FA"/>
    <w:rsid w:val="009D3262"/>
    <w:rsid w:val="009D64D9"/>
    <w:rsid w:val="009D71E0"/>
    <w:rsid w:val="009D72CF"/>
    <w:rsid w:val="009E1EE0"/>
    <w:rsid w:val="009E2A6B"/>
    <w:rsid w:val="009E30F3"/>
    <w:rsid w:val="009E3478"/>
    <w:rsid w:val="009E5204"/>
    <w:rsid w:val="009E636C"/>
    <w:rsid w:val="009F0EE6"/>
    <w:rsid w:val="009F1034"/>
    <w:rsid w:val="009F3EB9"/>
    <w:rsid w:val="00A0015B"/>
    <w:rsid w:val="00A007B2"/>
    <w:rsid w:val="00A02F14"/>
    <w:rsid w:val="00A077FA"/>
    <w:rsid w:val="00A10103"/>
    <w:rsid w:val="00A13F6B"/>
    <w:rsid w:val="00A1758F"/>
    <w:rsid w:val="00A20FA6"/>
    <w:rsid w:val="00A2132C"/>
    <w:rsid w:val="00A23A98"/>
    <w:rsid w:val="00A277BA"/>
    <w:rsid w:val="00A30293"/>
    <w:rsid w:val="00A324C4"/>
    <w:rsid w:val="00A32B8F"/>
    <w:rsid w:val="00A34844"/>
    <w:rsid w:val="00A36AFE"/>
    <w:rsid w:val="00A37C76"/>
    <w:rsid w:val="00A4397D"/>
    <w:rsid w:val="00A4423F"/>
    <w:rsid w:val="00A450DC"/>
    <w:rsid w:val="00A45B1F"/>
    <w:rsid w:val="00A46195"/>
    <w:rsid w:val="00A51E99"/>
    <w:rsid w:val="00A5218E"/>
    <w:rsid w:val="00A52361"/>
    <w:rsid w:val="00A560B3"/>
    <w:rsid w:val="00A56DEC"/>
    <w:rsid w:val="00A57D6B"/>
    <w:rsid w:val="00A60AD0"/>
    <w:rsid w:val="00A674F6"/>
    <w:rsid w:val="00A70187"/>
    <w:rsid w:val="00A712BE"/>
    <w:rsid w:val="00A7170F"/>
    <w:rsid w:val="00A7214F"/>
    <w:rsid w:val="00A72A06"/>
    <w:rsid w:val="00A72BE8"/>
    <w:rsid w:val="00A81A43"/>
    <w:rsid w:val="00A8512C"/>
    <w:rsid w:val="00A94353"/>
    <w:rsid w:val="00A953A4"/>
    <w:rsid w:val="00A95DBC"/>
    <w:rsid w:val="00A96795"/>
    <w:rsid w:val="00AA13EF"/>
    <w:rsid w:val="00AA2D1C"/>
    <w:rsid w:val="00AA4D87"/>
    <w:rsid w:val="00AA715D"/>
    <w:rsid w:val="00AB00E9"/>
    <w:rsid w:val="00AB6A72"/>
    <w:rsid w:val="00AC082B"/>
    <w:rsid w:val="00AC0A86"/>
    <w:rsid w:val="00AC1120"/>
    <w:rsid w:val="00AC33A8"/>
    <w:rsid w:val="00AC5B83"/>
    <w:rsid w:val="00AC7E88"/>
    <w:rsid w:val="00AD1435"/>
    <w:rsid w:val="00AD178C"/>
    <w:rsid w:val="00AD2665"/>
    <w:rsid w:val="00AD689E"/>
    <w:rsid w:val="00AE1012"/>
    <w:rsid w:val="00AE1FB5"/>
    <w:rsid w:val="00AE5278"/>
    <w:rsid w:val="00AE6F57"/>
    <w:rsid w:val="00AE7A3B"/>
    <w:rsid w:val="00AF267E"/>
    <w:rsid w:val="00AF429F"/>
    <w:rsid w:val="00AF4ACE"/>
    <w:rsid w:val="00B00D8D"/>
    <w:rsid w:val="00B07651"/>
    <w:rsid w:val="00B114CD"/>
    <w:rsid w:val="00B131B4"/>
    <w:rsid w:val="00B15177"/>
    <w:rsid w:val="00B17E05"/>
    <w:rsid w:val="00B20CF5"/>
    <w:rsid w:val="00B20F24"/>
    <w:rsid w:val="00B2317F"/>
    <w:rsid w:val="00B24CBF"/>
    <w:rsid w:val="00B31680"/>
    <w:rsid w:val="00B35BAE"/>
    <w:rsid w:val="00B37703"/>
    <w:rsid w:val="00B37CC7"/>
    <w:rsid w:val="00B42EF3"/>
    <w:rsid w:val="00B46A54"/>
    <w:rsid w:val="00B475D0"/>
    <w:rsid w:val="00B47DB8"/>
    <w:rsid w:val="00B51166"/>
    <w:rsid w:val="00B53892"/>
    <w:rsid w:val="00B55481"/>
    <w:rsid w:val="00B57697"/>
    <w:rsid w:val="00B617EE"/>
    <w:rsid w:val="00B621AE"/>
    <w:rsid w:val="00B62D08"/>
    <w:rsid w:val="00B634EF"/>
    <w:rsid w:val="00B6596B"/>
    <w:rsid w:val="00B66DFF"/>
    <w:rsid w:val="00B6744D"/>
    <w:rsid w:val="00B76D00"/>
    <w:rsid w:val="00B800A7"/>
    <w:rsid w:val="00B82072"/>
    <w:rsid w:val="00B82E7E"/>
    <w:rsid w:val="00B8434B"/>
    <w:rsid w:val="00B85026"/>
    <w:rsid w:val="00B85C13"/>
    <w:rsid w:val="00B86469"/>
    <w:rsid w:val="00B90779"/>
    <w:rsid w:val="00B92E0E"/>
    <w:rsid w:val="00B94802"/>
    <w:rsid w:val="00B96522"/>
    <w:rsid w:val="00BA217C"/>
    <w:rsid w:val="00BA5247"/>
    <w:rsid w:val="00BA6CB5"/>
    <w:rsid w:val="00BA7FD0"/>
    <w:rsid w:val="00BB05E4"/>
    <w:rsid w:val="00BB159C"/>
    <w:rsid w:val="00BB28C0"/>
    <w:rsid w:val="00BB4E60"/>
    <w:rsid w:val="00BB4F9C"/>
    <w:rsid w:val="00BB6B7F"/>
    <w:rsid w:val="00BB7135"/>
    <w:rsid w:val="00BC3179"/>
    <w:rsid w:val="00BC4165"/>
    <w:rsid w:val="00BC58BB"/>
    <w:rsid w:val="00BD2898"/>
    <w:rsid w:val="00BD413C"/>
    <w:rsid w:val="00BD7150"/>
    <w:rsid w:val="00BE1638"/>
    <w:rsid w:val="00BE4307"/>
    <w:rsid w:val="00BF04CE"/>
    <w:rsid w:val="00BF0B49"/>
    <w:rsid w:val="00BF2AD2"/>
    <w:rsid w:val="00BF3AB9"/>
    <w:rsid w:val="00BF420B"/>
    <w:rsid w:val="00BF67A6"/>
    <w:rsid w:val="00C0137D"/>
    <w:rsid w:val="00C039B7"/>
    <w:rsid w:val="00C06110"/>
    <w:rsid w:val="00C069AE"/>
    <w:rsid w:val="00C071C4"/>
    <w:rsid w:val="00C07E0C"/>
    <w:rsid w:val="00C14062"/>
    <w:rsid w:val="00C14DA6"/>
    <w:rsid w:val="00C160A2"/>
    <w:rsid w:val="00C276B8"/>
    <w:rsid w:val="00C2770B"/>
    <w:rsid w:val="00C32180"/>
    <w:rsid w:val="00C32368"/>
    <w:rsid w:val="00C32A86"/>
    <w:rsid w:val="00C340D6"/>
    <w:rsid w:val="00C35939"/>
    <w:rsid w:val="00C379BA"/>
    <w:rsid w:val="00C41805"/>
    <w:rsid w:val="00C42F94"/>
    <w:rsid w:val="00C43BA8"/>
    <w:rsid w:val="00C43E23"/>
    <w:rsid w:val="00C4412C"/>
    <w:rsid w:val="00C443BE"/>
    <w:rsid w:val="00C46AE3"/>
    <w:rsid w:val="00C506A5"/>
    <w:rsid w:val="00C51360"/>
    <w:rsid w:val="00C51C3C"/>
    <w:rsid w:val="00C53AD2"/>
    <w:rsid w:val="00C55A06"/>
    <w:rsid w:val="00C56A54"/>
    <w:rsid w:val="00C66B0F"/>
    <w:rsid w:val="00C7059D"/>
    <w:rsid w:val="00C75B04"/>
    <w:rsid w:val="00C76A4C"/>
    <w:rsid w:val="00C804B9"/>
    <w:rsid w:val="00C80E22"/>
    <w:rsid w:val="00C80FC4"/>
    <w:rsid w:val="00C85505"/>
    <w:rsid w:val="00C91DD8"/>
    <w:rsid w:val="00C92CC3"/>
    <w:rsid w:val="00C92F6C"/>
    <w:rsid w:val="00C9336A"/>
    <w:rsid w:val="00C939EB"/>
    <w:rsid w:val="00C97D8A"/>
    <w:rsid w:val="00CA4D0B"/>
    <w:rsid w:val="00CA52E2"/>
    <w:rsid w:val="00CA5BAA"/>
    <w:rsid w:val="00CA5CDC"/>
    <w:rsid w:val="00CA61B8"/>
    <w:rsid w:val="00CB0EDF"/>
    <w:rsid w:val="00CB352E"/>
    <w:rsid w:val="00CB46E4"/>
    <w:rsid w:val="00CB777C"/>
    <w:rsid w:val="00CC1458"/>
    <w:rsid w:val="00CC526B"/>
    <w:rsid w:val="00CD3861"/>
    <w:rsid w:val="00CE0163"/>
    <w:rsid w:val="00CE3B3D"/>
    <w:rsid w:val="00CE429D"/>
    <w:rsid w:val="00CE50B5"/>
    <w:rsid w:val="00CE6544"/>
    <w:rsid w:val="00CF6D53"/>
    <w:rsid w:val="00CF6F8D"/>
    <w:rsid w:val="00D020AA"/>
    <w:rsid w:val="00D029AA"/>
    <w:rsid w:val="00D02C3F"/>
    <w:rsid w:val="00D04057"/>
    <w:rsid w:val="00D040F6"/>
    <w:rsid w:val="00D06435"/>
    <w:rsid w:val="00D139EC"/>
    <w:rsid w:val="00D14802"/>
    <w:rsid w:val="00D20562"/>
    <w:rsid w:val="00D21AAD"/>
    <w:rsid w:val="00D2205E"/>
    <w:rsid w:val="00D22600"/>
    <w:rsid w:val="00D24578"/>
    <w:rsid w:val="00D33A0E"/>
    <w:rsid w:val="00D358F4"/>
    <w:rsid w:val="00D379E7"/>
    <w:rsid w:val="00D50021"/>
    <w:rsid w:val="00D511AE"/>
    <w:rsid w:val="00D60290"/>
    <w:rsid w:val="00D62527"/>
    <w:rsid w:val="00D6299B"/>
    <w:rsid w:val="00D66267"/>
    <w:rsid w:val="00D6684A"/>
    <w:rsid w:val="00D7271B"/>
    <w:rsid w:val="00D76CEA"/>
    <w:rsid w:val="00D80AC4"/>
    <w:rsid w:val="00D835E1"/>
    <w:rsid w:val="00D83A76"/>
    <w:rsid w:val="00D84ED7"/>
    <w:rsid w:val="00D8558D"/>
    <w:rsid w:val="00D87C7A"/>
    <w:rsid w:val="00D90790"/>
    <w:rsid w:val="00D968DA"/>
    <w:rsid w:val="00DA0D62"/>
    <w:rsid w:val="00DA28E2"/>
    <w:rsid w:val="00DA4E61"/>
    <w:rsid w:val="00DA4FEA"/>
    <w:rsid w:val="00DA6959"/>
    <w:rsid w:val="00DA719D"/>
    <w:rsid w:val="00DA7DE9"/>
    <w:rsid w:val="00DB1CD3"/>
    <w:rsid w:val="00DB54BA"/>
    <w:rsid w:val="00DC5A00"/>
    <w:rsid w:val="00DC7466"/>
    <w:rsid w:val="00DC7569"/>
    <w:rsid w:val="00DD0558"/>
    <w:rsid w:val="00DD09A0"/>
    <w:rsid w:val="00DD1892"/>
    <w:rsid w:val="00DD66A5"/>
    <w:rsid w:val="00DD6759"/>
    <w:rsid w:val="00DD72C5"/>
    <w:rsid w:val="00DD7A2C"/>
    <w:rsid w:val="00DD7F18"/>
    <w:rsid w:val="00DE6653"/>
    <w:rsid w:val="00DE6E54"/>
    <w:rsid w:val="00DE7329"/>
    <w:rsid w:val="00DF1647"/>
    <w:rsid w:val="00DF61B0"/>
    <w:rsid w:val="00DF6603"/>
    <w:rsid w:val="00E00C11"/>
    <w:rsid w:val="00E051F9"/>
    <w:rsid w:val="00E13AEE"/>
    <w:rsid w:val="00E17EB6"/>
    <w:rsid w:val="00E23D56"/>
    <w:rsid w:val="00E25068"/>
    <w:rsid w:val="00E26761"/>
    <w:rsid w:val="00E306F0"/>
    <w:rsid w:val="00E30ABF"/>
    <w:rsid w:val="00E31514"/>
    <w:rsid w:val="00E31DA5"/>
    <w:rsid w:val="00E32012"/>
    <w:rsid w:val="00E3269F"/>
    <w:rsid w:val="00E341F1"/>
    <w:rsid w:val="00E427B1"/>
    <w:rsid w:val="00E42E23"/>
    <w:rsid w:val="00E510A7"/>
    <w:rsid w:val="00E5202E"/>
    <w:rsid w:val="00E52554"/>
    <w:rsid w:val="00E52688"/>
    <w:rsid w:val="00E53EC3"/>
    <w:rsid w:val="00E55C2D"/>
    <w:rsid w:val="00E56C8D"/>
    <w:rsid w:val="00E5763A"/>
    <w:rsid w:val="00E654E2"/>
    <w:rsid w:val="00E70D55"/>
    <w:rsid w:val="00E75E11"/>
    <w:rsid w:val="00E814D0"/>
    <w:rsid w:val="00E844DC"/>
    <w:rsid w:val="00E860E0"/>
    <w:rsid w:val="00E872A1"/>
    <w:rsid w:val="00E87456"/>
    <w:rsid w:val="00E87CD5"/>
    <w:rsid w:val="00E961DC"/>
    <w:rsid w:val="00E96B73"/>
    <w:rsid w:val="00EA1D8B"/>
    <w:rsid w:val="00EA31DD"/>
    <w:rsid w:val="00EB022C"/>
    <w:rsid w:val="00EB37B6"/>
    <w:rsid w:val="00EB5088"/>
    <w:rsid w:val="00EC0DF0"/>
    <w:rsid w:val="00EC3045"/>
    <w:rsid w:val="00EC31BE"/>
    <w:rsid w:val="00EC7241"/>
    <w:rsid w:val="00EC7DB9"/>
    <w:rsid w:val="00ED2749"/>
    <w:rsid w:val="00ED369C"/>
    <w:rsid w:val="00ED774A"/>
    <w:rsid w:val="00EE0566"/>
    <w:rsid w:val="00EE115C"/>
    <w:rsid w:val="00EE1E02"/>
    <w:rsid w:val="00EE21C6"/>
    <w:rsid w:val="00EE2AB0"/>
    <w:rsid w:val="00EF1527"/>
    <w:rsid w:val="00EF5269"/>
    <w:rsid w:val="00EF66E1"/>
    <w:rsid w:val="00F0232F"/>
    <w:rsid w:val="00F03B86"/>
    <w:rsid w:val="00F044D9"/>
    <w:rsid w:val="00F04BF4"/>
    <w:rsid w:val="00F05CE7"/>
    <w:rsid w:val="00F06032"/>
    <w:rsid w:val="00F07DF2"/>
    <w:rsid w:val="00F1102C"/>
    <w:rsid w:val="00F13F0C"/>
    <w:rsid w:val="00F14508"/>
    <w:rsid w:val="00F15263"/>
    <w:rsid w:val="00F15D8D"/>
    <w:rsid w:val="00F1752F"/>
    <w:rsid w:val="00F17837"/>
    <w:rsid w:val="00F2261F"/>
    <w:rsid w:val="00F22627"/>
    <w:rsid w:val="00F237AE"/>
    <w:rsid w:val="00F24D9D"/>
    <w:rsid w:val="00F24DBE"/>
    <w:rsid w:val="00F2579F"/>
    <w:rsid w:val="00F30925"/>
    <w:rsid w:val="00F31E6E"/>
    <w:rsid w:val="00F35EF7"/>
    <w:rsid w:val="00F36D0F"/>
    <w:rsid w:val="00F37D71"/>
    <w:rsid w:val="00F43578"/>
    <w:rsid w:val="00F43985"/>
    <w:rsid w:val="00F46D4C"/>
    <w:rsid w:val="00F55066"/>
    <w:rsid w:val="00F567B1"/>
    <w:rsid w:val="00F57BDC"/>
    <w:rsid w:val="00F66A39"/>
    <w:rsid w:val="00F66FF9"/>
    <w:rsid w:val="00F67B35"/>
    <w:rsid w:val="00F75C2C"/>
    <w:rsid w:val="00F76134"/>
    <w:rsid w:val="00F761E2"/>
    <w:rsid w:val="00F7757E"/>
    <w:rsid w:val="00F81343"/>
    <w:rsid w:val="00F83941"/>
    <w:rsid w:val="00F8555E"/>
    <w:rsid w:val="00F869A3"/>
    <w:rsid w:val="00F86DC7"/>
    <w:rsid w:val="00F87E93"/>
    <w:rsid w:val="00F92208"/>
    <w:rsid w:val="00F92239"/>
    <w:rsid w:val="00F94ADE"/>
    <w:rsid w:val="00F952C2"/>
    <w:rsid w:val="00F95EC3"/>
    <w:rsid w:val="00FA1BDE"/>
    <w:rsid w:val="00FA31B7"/>
    <w:rsid w:val="00FA3CB0"/>
    <w:rsid w:val="00FA535E"/>
    <w:rsid w:val="00FA5650"/>
    <w:rsid w:val="00FA5774"/>
    <w:rsid w:val="00FA76EB"/>
    <w:rsid w:val="00FB01C3"/>
    <w:rsid w:val="00FB29CB"/>
    <w:rsid w:val="00FB4C66"/>
    <w:rsid w:val="00FB539B"/>
    <w:rsid w:val="00FB5F69"/>
    <w:rsid w:val="00FB6BC7"/>
    <w:rsid w:val="00FC5273"/>
    <w:rsid w:val="00FC7865"/>
    <w:rsid w:val="00FD2425"/>
    <w:rsid w:val="00FD3380"/>
    <w:rsid w:val="00FD4678"/>
    <w:rsid w:val="00FE02E1"/>
    <w:rsid w:val="00FF05E3"/>
    <w:rsid w:val="00FF0ACD"/>
    <w:rsid w:val="00FF159D"/>
    <w:rsid w:val="00FF1F0F"/>
    <w:rsid w:val="00FF3111"/>
    <w:rsid w:val="00FF3257"/>
    <w:rsid w:val="00FF4EC8"/>
    <w:rsid w:val="00FF5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3D7CE3C3-A0FA-4369-9CFF-A731D3185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1B7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FA31B7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En-tte">
    <w:name w:val="header"/>
    <w:basedOn w:val="Normal"/>
    <w:link w:val="En-tteCar"/>
    <w:uiPriority w:val="99"/>
    <w:unhideWhenUsed/>
    <w:rsid w:val="00FA31B7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FA31B7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Pieddepage">
    <w:name w:val="footer"/>
    <w:basedOn w:val="Normal"/>
    <w:link w:val="PieddepageCar"/>
    <w:uiPriority w:val="99"/>
    <w:unhideWhenUsed/>
    <w:rsid w:val="00FA31B7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FA31B7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fontstyle01">
    <w:name w:val="fontstyle01"/>
    <w:basedOn w:val="Policepardfaut"/>
    <w:rsid w:val="00C43E23"/>
    <w:rPr>
      <w:rFonts w:ascii="Cambria" w:hAnsi="Cambria" w:hint="default"/>
      <w:b/>
      <w:bCs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29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ACD3539-196D-419A-9462-07494FA0A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0</TotalTime>
  <Pages>1</Pages>
  <Words>275</Words>
  <Characters>1516</Characters>
  <Application>Microsoft Office Word</Application>
  <DocSecurity>0</DocSecurity>
  <Lines>12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iv</dc:creator>
  <cp:lastModifiedBy>Amar</cp:lastModifiedBy>
  <cp:revision>96</cp:revision>
  <cp:lastPrinted>2024-01-12T21:50:00Z</cp:lastPrinted>
  <dcterms:created xsi:type="dcterms:W3CDTF">2023-01-08T10:35:00Z</dcterms:created>
  <dcterms:modified xsi:type="dcterms:W3CDTF">2024-01-18T20:10:00Z</dcterms:modified>
</cp:coreProperties>
</file>